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4CEB1" w14:textId="77777777" w:rsidR="00CE0AC5" w:rsidRDefault="00CE0AC5" w:rsidP="00CE0AC5">
      <w:pPr>
        <w:spacing w:after="0" w:line="240" w:lineRule="auto"/>
        <w:jc w:val="center"/>
        <w:rPr>
          <w:rFonts w:ascii="Century Gothic" w:hAnsi="Century Gothic" w:cs="Arial"/>
          <w:b/>
          <w:sz w:val="32"/>
          <w:szCs w:val="32"/>
        </w:rPr>
      </w:pPr>
      <w:r w:rsidRPr="00F1034A">
        <w:rPr>
          <w:rFonts w:ascii="Century Gothic" w:hAnsi="Century Gothic" w:cs="Arial"/>
          <w:b/>
          <w:sz w:val="32"/>
          <w:szCs w:val="32"/>
        </w:rPr>
        <w:t>NEWPORT PAGNELL CARNIVAL</w:t>
      </w:r>
    </w:p>
    <w:p w14:paraId="7A9A22A8" w14:textId="5E15329A" w:rsidR="00CE0AC5" w:rsidRDefault="00CE0AC5" w:rsidP="00CE0AC5">
      <w:pPr>
        <w:spacing w:after="0" w:line="240" w:lineRule="auto"/>
        <w:jc w:val="center"/>
        <w:rPr>
          <w:rFonts w:ascii="Century Gothic" w:hAnsi="Century Gothic" w:cs="Arial"/>
          <w:b/>
          <w:sz w:val="32"/>
          <w:szCs w:val="32"/>
        </w:rPr>
      </w:pPr>
      <w:r>
        <w:rPr>
          <w:rFonts w:ascii="Century Gothic" w:hAnsi="Century Gothic" w:cs="Arial"/>
          <w:b/>
          <w:sz w:val="32"/>
          <w:szCs w:val="32"/>
        </w:rPr>
        <w:t>“BIG DUCK RACE</w:t>
      </w:r>
      <w:r w:rsidRPr="00F1034A">
        <w:rPr>
          <w:rFonts w:ascii="Century Gothic" w:hAnsi="Century Gothic" w:cs="Arial"/>
          <w:b/>
          <w:sz w:val="32"/>
          <w:szCs w:val="32"/>
        </w:rPr>
        <w:t xml:space="preserve"> APPLICATION FORM</w:t>
      </w:r>
    </w:p>
    <w:p w14:paraId="0331DEB4" w14:textId="07B975B1" w:rsidR="0061041C" w:rsidRPr="00F1034A" w:rsidRDefault="002446D3" w:rsidP="00300BDE">
      <w:pPr>
        <w:spacing w:after="0" w:line="240" w:lineRule="auto"/>
        <w:jc w:val="center"/>
        <w:rPr>
          <w:rFonts w:ascii="Century Gothic" w:hAnsi="Century Gothic" w:cs="Arial"/>
          <w:b/>
          <w:sz w:val="28"/>
          <w:szCs w:val="28"/>
        </w:rPr>
      </w:pPr>
      <w:r w:rsidRPr="00F1034A">
        <w:rPr>
          <w:rFonts w:ascii="Century Gothic" w:hAnsi="Century Gothic" w:cs="Arial"/>
          <w:b/>
          <w:sz w:val="28"/>
          <w:szCs w:val="28"/>
        </w:rPr>
        <w:t xml:space="preserve">Sunday </w:t>
      </w:r>
      <w:r w:rsidR="00AA2692">
        <w:rPr>
          <w:rFonts w:ascii="Century Gothic" w:hAnsi="Century Gothic" w:cs="Arial"/>
          <w:b/>
          <w:sz w:val="28"/>
          <w:szCs w:val="28"/>
        </w:rPr>
        <w:t>3</w:t>
      </w:r>
      <w:r w:rsidR="00AA2692" w:rsidRPr="00AA2692">
        <w:rPr>
          <w:rFonts w:ascii="Century Gothic" w:hAnsi="Century Gothic" w:cs="Arial"/>
          <w:b/>
          <w:sz w:val="28"/>
          <w:szCs w:val="28"/>
          <w:vertAlign w:val="superscript"/>
        </w:rPr>
        <w:t>rd</w:t>
      </w:r>
      <w:r w:rsidR="00AA2692">
        <w:rPr>
          <w:rFonts w:ascii="Century Gothic" w:hAnsi="Century Gothic" w:cs="Arial"/>
          <w:b/>
          <w:sz w:val="28"/>
          <w:szCs w:val="28"/>
        </w:rPr>
        <w:t xml:space="preserve"> </w:t>
      </w:r>
      <w:r w:rsidR="0074578D" w:rsidRPr="00F1034A">
        <w:rPr>
          <w:rFonts w:ascii="Century Gothic" w:hAnsi="Century Gothic" w:cs="Arial"/>
          <w:b/>
          <w:sz w:val="28"/>
          <w:szCs w:val="28"/>
        </w:rPr>
        <w:t>July 202</w:t>
      </w:r>
      <w:r w:rsidR="00AA2692">
        <w:rPr>
          <w:rFonts w:ascii="Century Gothic" w:hAnsi="Century Gothic" w:cs="Arial"/>
          <w:b/>
          <w:sz w:val="28"/>
          <w:szCs w:val="28"/>
        </w:rPr>
        <w:t>2</w:t>
      </w:r>
    </w:p>
    <w:p w14:paraId="2B394A2D" w14:textId="77777777" w:rsidR="0061041C" w:rsidRPr="00F1034A" w:rsidRDefault="0061041C" w:rsidP="00300BDE">
      <w:pPr>
        <w:spacing w:after="0" w:line="240" w:lineRule="auto"/>
        <w:jc w:val="center"/>
        <w:rPr>
          <w:rFonts w:ascii="Century Gothic" w:hAnsi="Century Gothic" w:cs="Arial"/>
          <w:b/>
          <w:sz w:val="24"/>
          <w:szCs w:val="24"/>
        </w:rPr>
      </w:pPr>
      <w:r w:rsidRPr="00F1034A">
        <w:rPr>
          <w:rFonts w:ascii="Century Gothic" w:hAnsi="Century Gothic" w:cs="Arial"/>
          <w:b/>
          <w:sz w:val="24"/>
          <w:szCs w:val="24"/>
        </w:rPr>
        <w:t>Riverside Meadow</w:t>
      </w:r>
    </w:p>
    <w:p w14:paraId="4FDF6F53" w14:textId="77777777" w:rsidR="002446D3" w:rsidRPr="00F1034A" w:rsidRDefault="002446D3" w:rsidP="00EA1960">
      <w:pPr>
        <w:jc w:val="both"/>
        <w:rPr>
          <w:rFonts w:ascii="Century Gothic" w:hAnsi="Century Gothic" w:cs="Arial"/>
          <w:sz w:val="24"/>
          <w:szCs w:val="24"/>
        </w:rPr>
      </w:pPr>
    </w:p>
    <w:p w14:paraId="49BE9EDD" w14:textId="62E18086" w:rsidR="002446D3" w:rsidRPr="00CE0AC5" w:rsidRDefault="002446D3" w:rsidP="00466A45">
      <w:pPr>
        <w:jc w:val="center"/>
        <w:rPr>
          <w:rFonts w:ascii="Century Gothic" w:hAnsi="Century Gothic" w:cs="Arial"/>
          <w:sz w:val="24"/>
          <w:szCs w:val="24"/>
        </w:rPr>
      </w:pPr>
      <w:r w:rsidRPr="00CE0AC5">
        <w:rPr>
          <w:rFonts w:ascii="Century Gothic" w:hAnsi="Century Gothic" w:cs="Arial"/>
          <w:sz w:val="24"/>
          <w:szCs w:val="24"/>
        </w:rPr>
        <w:t xml:space="preserve">Thank you for your interest in </w:t>
      </w:r>
      <w:r w:rsidR="00D00AAC" w:rsidRPr="00CE0AC5">
        <w:rPr>
          <w:rFonts w:ascii="Century Gothic" w:hAnsi="Century Gothic" w:cs="Arial"/>
          <w:sz w:val="24"/>
          <w:szCs w:val="24"/>
        </w:rPr>
        <w:t>ent</w:t>
      </w:r>
      <w:r w:rsidR="004D6B0A" w:rsidRPr="00CE0AC5">
        <w:rPr>
          <w:rFonts w:ascii="Century Gothic" w:hAnsi="Century Gothic" w:cs="Arial"/>
          <w:sz w:val="24"/>
          <w:szCs w:val="24"/>
        </w:rPr>
        <w:t>ering a ‘B</w:t>
      </w:r>
      <w:r w:rsidR="0074578D" w:rsidRPr="00CE0AC5">
        <w:rPr>
          <w:rFonts w:ascii="Century Gothic" w:hAnsi="Century Gothic" w:cs="Arial"/>
          <w:sz w:val="24"/>
          <w:szCs w:val="24"/>
        </w:rPr>
        <w:t>ig’ duck into our 202</w:t>
      </w:r>
      <w:r w:rsidR="00AA2692" w:rsidRPr="00CE0AC5">
        <w:rPr>
          <w:rFonts w:ascii="Century Gothic" w:hAnsi="Century Gothic" w:cs="Arial"/>
          <w:sz w:val="24"/>
          <w:szCs w:val="24"/>
        </w:rPr>
        <w:t>2</w:t>
      </w:r>
      <w:r w:rsidR="00D00AAC" w:rsidRPr="00CE0AC5">
        <w:rPr>
          <w:rFonts w:ascii="Century Gothic" w:hAnsi="Century Gothic" w:cs="Arial"/>
          <w:sz w:val="24"/>
          <w:szCs w:val="24"/>
        </w:rPr>
        <w:t xml:space="preserve"> Newport Pagnell Carnival Duck Race.</w:t>
      </w:r>
    </w:p>
    <w:p w14:paraId="30E16AB7" w14:textId="77777777" w:rsidR="00EA1960" w:rsidRPr="00CE0AC5" w:rsidRDefault="002446D3" w:rsidP="00466A45">
      <w:pPr>
        <w:spacing w:after="0"/>
        <w:jc w:val="center"/>
        <w:rPr>
          <w:rFonts w:ascii="Century Gothic" w:hAnsi="Century Gothic" w:cs="Arial"/>
          <w:sz w:val="24"/>
          <w:szCs w:val="24"/>
        </w:rPr>
      </w:pPr>
      <w:r w:rsidRPr="00CE0AC5">
        <w:rPr>
          <w:rFonts w:ascii="Century Gothic" w:hAnsi="Century Gothic" w:cs="Arial"/>
          <w:sz w:val="24"/>
          <w:szCs w:val="24"/>
        </w:rPr>
        <w:t>Please send completed forms</w:t>
      </w:r>
      <w:r w:rsidR="00656C93" w:rsidRPr="00CE0AC5">
        <w:rPr>
          <w:rFonts w:ascii="Century Gothic" w:hAnsi="Century Gothic" w:cs="Arial"/>
          <w:sz w:val="24"/>
          <w:szCs w:val="24"/>
        </w:rPr>
        <w:t xml:space="preserve"> </w:t>
      </w:r>
      <w:r w:rsidR="00C10C2C" w:rsidRPr="00CE0AC5">
        <w:rPr>
          <w:rFonts w:ascii="Century Gothic" w:hAnsi="Century Gothic" w:cs="Arial"/>
          <w:sz w:val="24"/>
          <w:szCs w:val="24"/>
        </w:rPr>
        <w:t>to</w:t>
      </w:r>
      <w:r w:rsidRPr="00CE0AC5">
        <w:rPr>
          <w:rFonts w:ascii="Century Gothic" w:hAnsi="Century Gothic" w:cs="Arial"/>
          <w:sz w:val="24"/>
          <w:szCs w:val="24"/>
        </w:rPr>
        <w:t>:</w:t>
      </w:r>
    </w:p>
    <w:p w14:paraId="0429E523" w14:textId="77777777" w:rsidR="002E5367" w:rsidRPr="00CE0AC5" w:rsidRDefault="00C10C2C" w:rsidP="00C10C2C">
      <w:pPr>
        <w:spacing w:after="0" w:line="240" w:lineRule="auto"/>
        <w:jc w:val="center"/>
        <w:rPr>
          <w:rFonts w:ascii="Century Gothic" w:hAnsi="Century Gothic" w:cs="Arial"/>
          <w:sz w:val="24"/>
          <w:szCs w:val="24"/>
        </w:rPr>
      </w:pPr>
      <w:r w:rsidRPr="00CE0AC5">
        <w:rPr>
          <w:rFonts w:ascii="Century Gothic" w:hAnsi="Century Gothic" w:cs="Arial"/>
          <w:sz w:val="24"/>
          <w:szCs w:val="24"/>
        </w:rPr>
        <w:t>NP Carnival Duck Race,</w:t>
      </w:r>
      <w:r w:rsidR="00AA2692" w:rsidRPr="00CE0AC5">
        <w:rPr>
          <w:rFonts w:ascii="Century Gothic" w:hAnsi="Century Gothic" w:cs="Arial"/>
          <w:sz w:val="24"/>
          <w:szCs w:val="24"/>
        </w:rPr>
        <w:t xml:space="preserve"> Dave and Debbie Cox,</w:t>
      </w:r>
      <w:r w:rsidR="002E5367" w:rsidRPr="00CE0AC5">
        <w:rPr>
          <w:rFonts w:ascii="Century Gothic" w:hAnsi="Century Gothic" w:cs="Arial"/>
          <w:sz w:val="24"/>
          <w:szCs w:val="24"/>
        </w:rPr>
        <w:t xml:space="preserve"> </w:t>
      </w:r>
    </w:p>
    <w:p w14:paraId="52C7AD92" w14:textId="24AC619F" w:rsidR="00C10C2C" w:rsidRPr="00CE0AC5" w:rsidRDefault="002E5367" w:rsidP="00C10C2C">
      <w:pPr>
        <w:spacing w:after="0" w:line="240" w:lineRule="auto"/>
        <w:jc w:val="center"/>
        <w:rPr>
          <w:rFonts w:ascii="Century Gothic" w:hAnsi="Century Gothic" w:cs="Arial"/>
          <w:sz w:val="24"/>
          <w:szCs w:val="24"/>
        </w:rPr>
      </w:pPr>
      <w:r w:rsidRPr="00CE0AC5">
        <w:rPr>
          <w:rFonts w:ascii="Century Gothic" w:hAnsi="Century Gothic" w:cs="Arial"/>
          <w:sz w:val="24"/>
          <w:szCs w:val="24"/>
        </w:rPr>
        <w:t>2 Waveney Close, Newport Pagnell, MK16 9EA</w:t>
      </w:r>
      <w:r w:rsidR="00F1034A" w:rsidRPr="00CE0AC5">
        <w:rPr>
          <w:rFonts w:ascii="Century Gothic" w:hAnsi="Century Gothic" w:cs="Arial"/>
          <w:sz w:val="24"/>
          <w:szCs w:val="24"/>
        </w:rPr>
        <w:t>.</w:t>
      </w:r>
    </w:p>
    <w:p w14:paraId="515A91A1" w14:textId="77777777" w:rsidR="00C10C2C" w:rsidRPr="00F1034A" w:rsidRDefault="00C10C2C" w:rsidP="00C10C2C">
      <w:pPr>
        <w:spacing w:after="0" w:line="240" w:lineRule="auto"/>
        <w:jc w:val="center"/>
        <w:rPr>
          <w:rFonts w:ascii="Century Gothic" w:hAnsi="Century Gothic" w:cs="Arial"/>
          <w:sz w:val="24"/>
          <w:szCs w:val="24"/>
        </w:rPr>
      </w:pPr>
    </w:p>
    <w:tbl>
      <w:tblPr>
        <w:tblStyle w:val="TableGrid"/>
        <w:tblW w:w="10011" w:type="dxa"/>
        <w:jc w:val="cente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Look w:val="04A0" w:firstRow="1" w:lastRow="0" w:firstColumn="1" w:lastColumn="0" w:noHBand="0" w:noVBand="1"/>
      </w:tblPr>
      <w:tblGrid>
        <w:gridCol w:w="3809"/>
        <w:gridCol w:w="3811"/>
        <w:gridCol w:w="708"/>
        <w:gridCol w:w="1084"/>
        <w:gridCol w:w="599"/>
      </w:tblGrid>
      <w:tr w:rsidR="0061041C" w:rsidRPr="00F1034A" w14:paraId="62BE5CD0" w14:textId="77777777" w:rsidTr="00564C8A">
        <w:trPr>
          <w:jc w:val="center"/>
        </w:trPr>
        <w:tc>
          <w:tcPr>
            <w:tcW w:w="10011" w:type="dxa"/>
            <w:gridSpan w:val="5"/>
            <w:shd w:val="clear" w:color="auto" w:fill="D9D9D9" w:themeFill="background1" w:themeFillShade="D9"/>
            <w:vAlign w:val="center"/>
          </w:tcPr>
          <w:p w14:paraId="1A91B44B" w14:textId="77777777" w:rsidR="0061041C" w:rsidRPr="00F1034A" w:rsidRDefault="002446D3" w:rsidP="00EA1960">
            <w:pPr>
              <w:jc w:val="both"/>
              <w:rPr>
                <w:rFonts w:ascii="Century Gothic" w:hAnsi="Century Gothic" w:cs="Arial"/>
                <w:b/>
                <w:sz w:val="24"/>
                <w:szCs w:val="24"/>
              </w:rPr>
            </w:pPr>
            <w:r w:rsidRPr="00F1034A">
              <w:rPr>
                <w:rFonts w:ascii="Century Gothic" w:hAnsi="Century Gothic" w:cs="Arial"/>
                <w:b/>
                <w:sz w:val="24"/>
                <w:szCs w:val="24"/>
              </w:rPr>
              <w:t>It is a condition of booking that you have read and understood the terms and conditions on page</w:t>
            </w:r>
            <w:r w:rsidR="00AE1546" w:rsidRPr="00F1034A">
              <w:rPr>
                <w:rFonts w:ascii="Century Gothic" w:hAnsi="Century Gothic" w:cs="Arial"/>
                <w:b/>
                <w:sz w:val="24"/>
                <w:szCs w:val="24"/>
              </w:rPr>
              <w:t>s 2-3</w:t>
            </w:r>
            <w:r w:rsidRPr="00F1034A">
              <w:rPr>
                <w:rFonts w:ascii="Century Gothic" w:hAnsi="Century Gothic" w:cs="Arial"/>
                <w:b/>
                <w:sz w:val="24"/>
                <w:szCs w:val="24"/>
              </w:rPr>
              <w:t xml:space="preserve"> of this form. </w:t>
            </w:r>
          </w:p>
        </w:tc>
      </w:tr>
      <w:tr w:rsidR="0061041C" w:rsidRPr="00F1034A" w14:paraId="3A8D5352" w14:textId="77777777" w:rsidTr="00564C8A">
        <w:trPr>
          <w:trHeight w:val="443"/>
          <w:jc w:val="center"/>
        </w:trPr>
        <w:tc>
          <w:tcPr>
            <w:tcW w:w="10011" w:type="dxa"/>
            <w:gridSpan w:val="5"/>
            <w:shd w:val="clear" w:color="auto" w:fill="FFFFFF" w:themeFill="background1"/>
            <w:vAlign w:val="center"/>
          </w:tcPr>
          <w:p w14:paraId="3BFB80EA" w14:textId="77777777" w:rsidR="00BF4527" w:rsidRPr="00F1034A" w:rsidRDefault="00402991" w:rsidP="00EA1960">
            <w:pPr>
              <w:jc w:val="both"/>
              <w:rPr>
                <w:rFonts w:ascii="Century Gothic" w:hAnsi="Century Gothic" w:cs="Arial"/>
                <w:sz w:val="20"/>
                <w:szCs w:val="20"/>
              </w:rPr>
            </w:pPr>
            <w:r w:rsidRPr="00F1034A">
              <w:rPr>
                <w:rFonts w:ascii="Century Gothic" w:hAnsi="Century Gothic" w:cs="Arial"/>
              </w:rPr>
              <w:t xml:space="preserve">I confirm that I have read and agree with the terms and conditions </w:t>
            </w:r>
            <w:r w:rsidRPr="00F1034A">
              <w:rPr>
                <w:rFonts w:ascii="Century Gothic" w:hAnsi="Century Gothic" w:cs="Arial"/>
                <w:i/>
              </w:rPr>
              <w:t xml:space="preserve">(please tick) </w:t>
            </w:r>
            <w:r w:rsidRPr="00F1034A">
              <w:rPr>
                <w:rFonts w:ascii="Century Gothic" w:hAnsi="Century Gothic" w:cs="Arial"/>
              </w:rPr>
              <w:t xml:space="preserve"> </w:t>
            </w:r>
            <w:r w:rsidRPr="00F1034A">
              <w:rPr>
                <w:rFonts w:ascii="Century Gothic" w:hAnsi="Century Gothic" w:cs="Arial"/>
              </w:rPr>
              <w:sym w:font="Webdings" w:char="F063"/>
            </w:r>
          </w:p>
        </w:tc>
      </w:tr>
      <w:tr w:rsidR="00D00AAC" w:rsidRPr="00F1034A" w14:paraId="27AA7A2C" w14:textId="77777777" w:rsidTr="00CE0AC5">
        <w:trPr>
          <w:trHeight w:val="509"/>
          <w:jc w:val="center"/>
        </w:trPr>
        <w:tc>
          <w:tcPr>
            <w:tcW w:w="3809" w:type="dxa"/>
            <w:shd w:val="clear" w:color="auto" w:fill="D9D9D9" w:themeFill="background1" w:themeFillShade="D9"/>
            <w:vAlign w:val="center"/>
          </w:tcPr>
          <w:p w14:paraId="5AC2411C" w14:textId="77777777" w:rsidR="00D00AAC" w:rsidRPr="00F1034A" w:rsidRDefault="00D00AAC" w:rsidP="00EA1960">
            <w:pPr>
              <w:jc w:val="both"/>
              <w:rPr>
                <w:rFonts w:ascii="Century Gothic" w:hAnsi="Century Gothic" w:cs="Arial"/>
                <w:b/>
                <w:sz w:val="24"/>
                <w:szCs w:val="24"/>
              </w:rPr>
            </w:pPr>
            <w:r w:rsidRPr="00F1034A">
              <w:rPr>
                <w:rFonts w:ascii="Century Gothic" w:hAnsi="Century Gothic" w:cs="Arial"/>
                <w:b/>
                <w:sz w:val="24"/>
                <w:szCs w:val="24"/>
              </w:rPr>
              <w:t>Duck Name:</w:t>
            </w:r>
          </w:p>
        </w:tc>
        <w:tc>
          <w:tcPr>
            <w:tcW w:w="6202" w:type="dxa"/>
            <w:gridSpan w:val="4"/>
            <w:shd w:val="clear" w:color="auto" w:fill="FFFFFF" w:themeFill="background1"/>
            <w:vAlign w:val="center"/>
          </w:tcPr>
          <w:p w14:paraId="6948C495" w14:textId="77777777" w:rsidR="00D00AAC" w:rsidRPr="00F1034A" w:rsidRDefault="00D00AAC" w:rsidP="00EA1960">
            <w:pPr>
              <w:jc w:val="both"/>
              <w:rPr>
                <w:rFonts w:ascii="Century Gothic" w:hAnsi="Century Gothic" w:cs="Arial"/>
                <w:sz w:val="20"/>
                <w:szCs w:val="20"/>
              </w:rPr>
            </w:pPr>
          </w:p>
        </w:tc>
      </w:tr>
      <w:tr w:rsidR="00C10C2C" w:rsidRPr="00F1034A" w14:paraId="41BC16F0" w14:textId="77777777" w:rsidTr="00CE0AC5">
        <w:trPr>
          <w:trHeight w:val="509"/>
          <w:jc w:val="center"/>
        </w:trPr>
        <w:tc>
          <w:tcPr>
            <w:tcW w:w="3809" w:type="dxa"/>
            <w:shd w:val="clear" w:color="auto" w:fill="D9D9D9" w:themeFill="background1" w:themeFillShade="D9"/>
            <w:vAlign w:val="center"/>
          </w:tcPr>
          <w:p w14:paraId="521DAEFE" w14:textId="77777777" w:rsidR="00C10C2C" w:rsidRPr="00F1034A" w:rsidRDefault="00564C8A" w:rsidP="00EA1960">
            <w:pPr>
              <w:jc w:val="both"/>
              <w:rPr>
                <w:rFonts w:ascii="Century Gothic" w:hAnsi="Century Gothic" w:cs="Arial"/>
                <w:b/>
                <w:sz w:val="24"/>
                <w:szCs w:val="24"/>
              </w:rPr>
            </w:pPr>
            <w:r>
              <w:rPr>
                <w:rFonts w:ascii="Century Gothic" w:hAnsi="Century Gothic" w:cs="Arial"/>
                <w:b/>
                <w:sz w:val="24"/>
                <w:szCs w:val="24"/>
              </w:rPr>
              <w:t>Company/</w:t>
            </w:r>
            <w:r w:rsidR="00C10C2C" w:rsidRPr="00F1034A">
              <w:rPr>
                <w:rFonts w:ascii="Century Gothic" w:hAnsi="Century Gothic" w:cs="Arial"/>
                <w:b/>
                <w:sz w:val="24"/>
                <w:szCs w:val="24"/>
              </w:rPr>
              <w:t>Group Name:</w:t>
            </w:r>
          </w:p>
        </w:tc>
        <w:tc>
          <w:tcPr>
            <w:tcW w:w="6202" w:type="dxa"/>
            <w:gridSpan w:val="4"/>
            <w:shd w:val="clear" w:color="auto" w:fill="FFFFFF" w:themeFill="background1"/>
            <w:vAlign w:val="center"/>
          </w:tcPr>
          <w:p w14:paraId="57CF2B47" w14:textId="77777777" w:rsidR="00C10C2C" w:rsidRPr="00F1034A" w:rsidRDefault="00C10C2C" w:rsidP="00EA1960">
            <w:pPr>
              <w:jc w:val="both"/>
              <w:rPr>
                <w:rFonts w:ascii="Century Gothic" w:hAnsi="Century Gothic" w:cs="Arial"/>
                <w:sz w:val="20"/>
                <w:szCs w:val="20"/>
              </w:rPr>
            </w:pPr>
          </w:p>
        </w:tc>
      </w:tr>
      <w:tr w:rsidR="00402991" w:rsidRPr="00F1034A" w14:paraId="17ECECEA" w14:textId="77777777" w:rsidTr="00CE0AC5">
        <w:trPr>
          <w:trHeight w:val="509"/>
          <w:jc w:val="center"/>
        </w:trPr>
        <w:tc>
          <w:tcPr>
            <w:tcW w:w="3809" w:type="dxa"/>
            <w:shd w:val="clear" w:color="auto" w:fill="D9D9D9" w:themeFill="background1" w:themeFillShade="D9"/>
            <w:vAlign w:val="center"/>
          </w:tcPr>
          <w:p w14:paraId="67C8CE5A" w14:textId="77777777" w:rsidR="00402991" w:rsidRPr="00F1034A" w:rsidRDefault="00402991" w:rsidP="00EA1960">
            <w:pPr>
              <w:jc w:val="both"/>
              <w:rPr>
                <w:rFonts w:ascii="Century Gothic" w:hAnsi="Century Gothic" w:cs="Arial"/>
                <w:sz w:val="20"/>
                <w:szCs w:val="20"/>
              </w:rPr>
            </w:pPr>
            <w:r w:rsidRPr="00F1034A">
              <w:rPr>
                <w:rFonts w:ascii="Century Gothic" w:hAnsi="Century Gothic" w:cs="Arial"/>
                <w:b/>
                <w:sz w:val="24"/>
                <w:szCs w:val="24"/>
              </w:rPr>
              <w:t>Contact Name</w:t>
            </w:r>
            <w:r w:rsidR="00D00AAC" w:rsidRPr="00F1034A">
              <w:rPr>
                <w:rFonts w:ascii="Century Gothic" w:hAnsi="Century Gothic" w:cs="Arial"/>
                <w:b/>
                <w:sz w:val="24"/>
                <w:szCs w:val="24"/>
              </w:rPr>
              <w:t>:</w:t>
            </w:r>
          </w:p>
        </w:tc>
        <w:tc>
          <w:tcPr>
            <w:tcW w:w="6202" w:type="dxa"/>
            <w:gridSpan w:val="4"/>
            <w:shd w:val="clear" w:color="auto" w:fill="FFFFFF" w:themeFill="background1"/>
            <w:vAlign w:val="center"/>
          </w:tcPr>
          <w:p w14:paraId="1DA13262" w14:textId="77777777" w:rsidR="00E614CD" w:rsidRPr="00F1034A" w:rsidRDefault="00E614CD" w:rsidP="00EA1960">
            <w:pPr>
              <w:jc w:val="both"/>
              <w:rPr>
                <w:rFonts w:ascii="Century Gothic" w:hAnsi="Century Gothic" w:cs="Arial"/>
                <w:sz w:val="20"/>
                <w:szCs w:val="20"/>
              </w:rPr>
            </w:pPr>
          </w:p>
          <w:p w14:paraId="4C168B5B" w14:textId="77777777" w:rsidR="00402991" w:rsidRPr="00F1034A" w:rsidRDefault="00402991" w:rsidP="00EA1960">
            <w:pPr>
              <w:jc w:val="both"/>
              <w:rPr>
                <w:rFonts w:ascii="Century Gothic" w:hAnsi="Century Gothic" w:cs="Arial"/>
                <w:sz w:val="20"/>
                <w:szCs w:val="20"/>
              </w:rPr>
            </w:pPr>
          </w:p>
        </w:tc>
      </w:tr>
      <w:tr w:rsidR="00402991" w:rsidRPr="00F1034A" w14:paraId="54421D8B" w14:textId="77777777" w:rsidTr="00CE0AC5">
        <w:trPr>
          <w:trHeight w:val="509"/>
          <w:jc w:val="center"/>
        </w:trPr>
        <w:tc>
          <w:tcPr>
            <w:tcW w:w="3809" w:type="dxa"/>
            <w:shd w:val="clear" w:color="auto" w:fill="D9D9D9" w:themeFill="background1" w:themeFillShade="D9"/>
            <w:vAlign w:val="center"/>
          </w:tcPr>
          <w:p w14:paraId="77499217" w14:textId="77777777" w:rsidR="00402991" w:rsidRPr="00F1034A" w:rsidRDefault="00F648A5" w:rsidP="00EA1960">
            <w:pPr>
              <w:jc w:val="both"/>
              <w:rPr>
                <w:rFonts w:ascii="Century Gothic" w:hAnsi="Century Gothic" w:cs="Arial"/>
                <w:sz w:val="20"/>
                <w:szCs w:val="20"/>
              </w:rPr>
            </w:pPr>
            <w:r w:rsidRPr="00F1034A">
              <w:rPr>
                <w:rFonts w:ascii="Century Gothic" w:hAnsi="Century Gothic" w:cs="Arial"/>
                <w:b/>
                <w:sz w:val="24"/>
                <w:szCs w:val="24"/>
              </w:rPr>
              <w:t>Email A</w:t>
            </w:r>
            <w:r w:rsidR="00402991" w:rsidRPr="00F1034A">
              <w:rPr>
                <w:rFonts w:ascii="Century Gothic" w:hAnsi="Century Gothic" w:cs="Arial"/>
                <w:b/>
                <w:sz w:val="24"/>
                <w:szCs w:val="24"/>
              </w:rPr>
              <w:t>ddress</w:t>
            </w:r>
            <w:r w:rsidR="00D00AAC" w:rsidRPr="00F1034A">
              <w:rPr>
                <w:rFonts w:ascii="Century Gothic" w:hAnsi="Century Gothic" w:cs="Arial"/>
                <w:b/>
                <w:sz w:val="24"/>
                <w:szCs w:val="24"/>
              </w:rPr>
              <w:t>:</w:t>
            </w:r>
          </w:p>
        </w:tc>
        <w:tc>
          <w:tcPr>
            <w:tcW w:w="6202" w:type="dxa"/>
            <w:gridSpan w:val="4"/>
            <w:shd w:val="clear" w:color="auto" w:fill="FFFFFF" w:themeFill="background1"/>
            <w:vAlign w:val="center"/>
          </w:tcPr>
          <w:p w14:paraId="5C766853" w14:textId="77777777" w:rsidR="00E614CD" w:rsidRPr="00F1034A" w:rsidRDefault="00E614CD" w:rsidP="00EA1960">
            <w:pPr>
              <w:jc w:val="both"/>
              <w:rPr>
                <w:rFonts w:ascii="Century Gothic" w:hAnsi="Century Gothic" w:cs="Arial"/>
                <w:sz w:val="20"/>
                <w:szCs w:val="20"/>
              </w:rPr>
            </w:pPr>
          </w:p>
          <w:p w14:paraId="458D2E9D" w14:textId="77777777" w:rsidR="00402991" w:rsidRPr="00F1034A" w:rsidRDefault="00402991" w:rsidP="00EA1960">
            <w:pPr>
              <w:jc w:val="both"/>
              <w:rPr>
                <w:rFonts w:ascii="Century Gothic" w:hAnsi="Century Gothic" w:cs="Arial"/>
                <w:sz w:val="20"/>
                <w:szCs w:val="20"/>
              </w:rPr>
            </w:pPr>
          </w:p>
        </w:tc>
      </w:tr>
      <w:tr w:rsidR="00402991" w:rsidRPr="00F1034A" w14:paraId="1D7E9006" w14:textId="77777777" w:rsidTr="00564C8A">
        <w:trPr>
          <w:trHeight w:val="711"/>
          <w:jc w:val="center"/>
        </w:trPr>
        <w:tc>
          <w:tcPr>
            <w:tcW w:w="3809" w:type="dxa"/>
            <w:shd w:val="clear" w:color="auto" w:fill="D9D9D9" w:themeFill="background1" w:themeFillShade="D9"/>
            <w:vAlign w:val="center"/>
          </w:tcPr>
          <w:p w14:paraId="0774358A" w14:textId="77777777" w:rsidR="00402991" w:rsidRPr="00564C8A" w:rsidRDefault="00402991" w:rsidP="00564C8A">
            <w:pPr>
              <w:rPr>
                <w:rFonts w:ascii="Century Gothic" w:hAnsi="Century Gothic" w:cs="Arial"/>
                <w:b/>
                <w:sz w:val="24"/>
                <w:szCs w:val="24"/>
              </w:rPr>
            </w:pPr>
            <w:r w:rsidRPr="00F1034A">
              <w:rPr>
                <w:rFonts w:ascii="Century Gothic" w:hAnsi="Century Gothic" w:cs="Arial"/>
                <w:b/>
                <w:sz w:val="24"/>
                <w:szCs w:val="24"/>
              </w:rPr>
              <w:t>Address</w:t>
            </w:r>
            <w:r w:rsidR="00D00AAC" w:rsidRPr="00F1034A">
              <w:rPr>
                <w:rFonts w:ascii="Century Gothic" w:hAnsi="Century Gothic" w:cs="Arial"/>
                <w:b/>
                <w:sz w:val="24"/>
                <w:szCs w:val="24"/>
              </w:rPr>
              <w:t xml:space="preserve"> for Duck Delivery:</w:t>
            </w:r>
          </w:p>
        </w:tc>
        <w:tc>
          <w:tcPr>
            <w:tcW w:w="6202" w:type="dxa"/>
            <w:gridSpan w:val="4"/>
            <w:shd w:val="clear" w:color="auto" w:fill="FFFFFF" w:themeFill="background1"/>
            <w:vAlign w:val="center"/>
          </w:tcPr>
          <w:p w14:paraId="1036B305" w14:textId="77777777" w:rsidR="00402991" w:rsidRPr="00F1034A" w:rsidRDefault="00402991" w:rsidP="00EA1960">
            <w:pPr>
              <w:jc w:val="both"/>
              <w:rPr>
                <w:rFonts w:ascii="Century Gothic" w:hAnsi="Century Gothic" w:cs="Arial"/>
                <w:sz w:val="20"/>
                <w:szCs w:val="20"/>
              </w:rPr>
            </w:pPr>
          </w:p>
        </w:tc>
      </w:tr>
      <w:tr w:rsidR="00402991" w:rsidRPr="00F1034A" w14:paraId="10DE4C17" w14:textId="77777777" w:rsidTr="00CE0AC5">
        <w:trPr>
          <w:trHeight w:val="490"/>
          <w:jc w:val="center"/>
        </w:trPr>
        <w:tc>
          <w:tcPr>
            <w:tcW w:w="3809" w:type="dxa"/>
            <w:shd w:val="clear" w:color="auto" w:fill="D9D9D9" w:themeFill="background1" w:themeFillShade="D9"/>
            <w:vAlign w:val="center"/>
          </w:tcPr>
          <w:p w14:paraId="1B67FB6A" w14:textId="77777777" w:rsidR="00402991" w:rsidRPr="00F1034A" w:rsidRDefault="00402991" w:rsidP="00EA1960">
            <w:pPr>
              <w:jc w:val="both"/>
              <w:rPr>
                <w:rFonts w:ascii="Century Gothic" w:hAnsi="Century Gothic" w:cs="Arial"/>
                <w:b/>
                <w:sz w:val="24"/>
                <w:szCs w:val="24"/>
              </w:rPr>
            </w:pPr>
            <w:r w:rsidRPr="00F1034A">
              <w:rPr>
                <w:rFonts w:ascii="Century Gothic" w:hAnsi="Century Gothic" w:cs="Arial"/>
                <w:b/>
                <w:sz w:val="24"/>
                <w:szCs w:val="24"/>
              </w:rPr>
              <w:t>Telephone number</w:t>
            </w:r>
            <w:r w:rsidR="00C10C2C" w:rsidRPr="00F1034A">
              <w:rPr>
                <w:rFonts w:ascii="Century Gothic" w:hAnsi="Century Gothic" w:cs="Arial"/>
                <w:b/>
                <w:sz w:val="24"/>
                <w:szCs w:val="24"/>
              </w:rPr>
              <w:t>:</w:t>
            </w:r>
          </w:p>
        </w:tc>
        <w:tc>
          <w:tcPr>
            <w:tcW w:w="6202" w:type="dxa"/>
            <w:gridSpan w:val="4"/>
            <w:shd w:val="clear" w:color="auto" w:fill="FFFFFF" w:themeFill="background1"/>
            <w:vAlign w:val="center"/>
          </w:tcPr>
          <w:p w14:paraId="7F24E50D" w14:textId="77777777" w:rsidR="00E614CD" w:rsidRPr="00F1034A" w:rsidRDefault="00E614CD" w:rsidP="00EA1960">
            <w:pPr>
              <w:jc w:val="both"/>
              <w:rPr>
                <w:rFonts w:ascii="Century Gothic" w:hAnsi="Century Gothic" w:cs="Arial"/>
                <w:sz w:val="20"/>
                <w:szCs w:val="20"/>
              </w:rPr>
            </w:pPr>
          </w:p>
          <w:p w14:paraId="457411DE" w14:textId="77777777" w:rsidR="00402991" w:rsidRPr="00F1034A" w:rsidRDefault="00402991" w:rsidP="00EA1960">
            <w:pPr>
              <w:jc w:val="both"/>
              <w:rPr>
                <w:rFonts w:ascii="Century Gothic" w:hAnsi="Century Gothic" w:cs="Arial"/>
                <w:sz w:val="20"/>
                <w:szCs w:val="20"/>
              </w:rPr>
            </w:pPr>
          </w:p>
        </w:tc>
      </w:tr>
      <w:tr w:rsidR="00F648A5" w:rsidRPr="00F1034A" w14:paraId="7155F5B3" w14:textId="77777777" w:rsidTr="00CE0AC5">
        <w:trPr>
          <w:trHeight w:val="491"/>
          <w:jc w:val="center"/>
        </w:trPr>
        <w:tc>
          <w:tcPr>
            <w:tcW w:w="3809" w:type="dxa"/>
            <w:shd w:val="clear" w:color="auto" w:fill="D9D9D9" w:themeFill="background1" w:themeFillShade="D9"/>
            <w:vAlign w:val="center"/>
          </w:tcPr>
          <w:p w14:paraId="3B19CB0C" w14:textId="77777777" w:rsidR="00F648A5" w:rsidRPr="00F1034A" w:rsidRDefault="00D00AAC" w:rsidP="00EA1960">
            <w:pPr>
              <w:jc w:val="both"/>
              <w:rPr>
                <w:rFonts w:ascii="Century Gothic" w:hAnsi="Century Gothic" w:cs="Arial"/>
                <w:b/>
                <w:sz w:val="24"/>
                <w:szCs w:val="24"/>
              </w:rPr>
            </w:pPr>
            <w:r w:rsidRPr="00F1034A">
              <w:rPr>
                <w:rFonts w:ascii="Century Gothic" w:hAnsi="Century Gothic" w:cs="Arial"/>
                <w:b/>
                <w:sz w:val="24"/>
                <w:szCs w:val="24"/>
              </w:rPr>
              <w:t>Website:</w:t>
            </w:r>
          </w:p>
          <w:p w14:paraId="678F6A24" w14:textId="77777777" w:rsidR="00F648A5" w:rsidRPr="00F1034A" w:rsidRDefault="00F648A5" w:rsidP="00EA1960">
            <w:pPr>
              <w:jc w:val="both"/>
              <w:rPr>
                <w:rFonts w:ascii="Century Gothic" w:hAnsi="Century Gothic" w:cs="Arial"/>
                <w:sz w:val="16"/>
                <w:szCs w:val="16"/>
              </w:rPr>
            </w:pPr>
          </w:p>
        </w:tc>
        <w:tc>
          <w:tcPr>
            <w:tcW w:w="6202" w:type="dxa"/>
            <w:gridSpan w:val="4"/>
            <w:shd w:val="clear" w:color="auto" w:fill="FFFFFF" w:themeFill="background1"/>
            <w:vAlign w:val="center"/>
          </w:tcPr>
          <w:p w14:paraId="03E7DEAB" w14:textId="77777777" w:rsidR="00F648A5" w:rsidRPr="00F1034A" w:rsidRDefault="00F648A5" w:rsidP="00EA1960">
            <w:pPr>
              <w:jc w:val="both"/>
              <w:rPr>
                <w:rFonts w:ascii="Century Gothic" w:hAnsi="Century Gothic" w:cs="Arial"/>
                <w:sz w:val="20"/>
                <w:szCs w:val="20"/>
              </w:rPr>
            </w:pPr>
          </w:p>
        </w:tc>
      </w:tr>
      <w:tr w:rsidR="00D00AAC" w:rsidRPr="00F1034A" w14:paraId="3D8F3EC4" w14:textId="77777777" w:rsidTr="00564C8A">
        <w:trPr>
          <w:trHeight w:val="134"/>
          <w:jc w:val="center"/>
        </w:trPr>
        <w:tc>
          <w:tcPr>
            <w:tcW w:w="3809" w:type="dxa"/>
            <w:vMerge w:val="restart"/>
            <w:shd w:val="clear" w:color="auto" w:fill="D9D9D9" w:themeFill="background1" w:themeFillShade="D9"/>
            <w:vAlign w:val="center"/>
          </w:tcPr>
          <w:p w14:paraId="09BFBAFC" w14:textId="77777777" w:rsidR="00D00AAC" w:rsidRPr="00F1034A" w:rsidRDefault="00D00AAC" w:rsidP="00EA1960">
            <w:pPr>
              <w:jc w:val="both"/>
              <w:rPr>
                <w:rFonts w:ascii="Century Gothic" w:hAnsi="Century Gothic" w:cs="Arial"/>
                <w:b/>
                <w:sz w:val="24"/>
                <w:szCs w:val="24"/>
              </w:rPr>
            </w:pPr>
            <w:r w:rsidRPr="00F1034A">
              <w:rPr>
                <w:rFonts w:ascii="Century Gothic" w:hAnsi="Century Gothic" w:cs="Arial"/>
                <w:b/>
                <w:sz w:val="24"/>
                <w:szCs w:val="24"/>
              </w:rPr>
              <w:t xml:space="preserve">I would like to </w:t>
            </w:r>
            <w:r w:rsidRPr="00F1034A">
              <w:rPr>
                <w:rFonts w:ascii="Century Gothic" w:hAnsi="Century Gothic" w:cs="Arial"/>
                <w:b/>
                <w:i/>
                <w:sz w:val="16"/>
                <w:szCs w:val="16"/>
              </w:rPr>
              <w:t>(please tick)</w:t>
            </w:r>
            <w:r w:rsidRPr="00F1034A">
              <w:rPr>
                <w:rFonts w:ascii="Century Gothic" w:hAnsi="Century Gothic" w:cs="Arial"/>
                <w:b/>
                <w:sz w:val="24"/>
                <w:szCs w:val="24"/>
              </w:rPr>
              <w:t>:</w:t>
            </w:r>
          </w:p>
          <w:p w14:paraId="1B74F8D7" w14:textId="77777777" w:rsidR="00D00AAC" w:rsidRPr="00F1034A" w:rsidRDefault="00D00AAC" w:rsidP="00EA1960">
            <w:pPr>
              <w:jc w:val="both"/>
              <w:rPr>
                <w:rFonts w:ascii="Century Gothic" w:hAnsi="Century Gothic" w:cs="Arial"/>
                <w:b/>
                <w:sz w:val="24"/>
                <w:szCs w:val="24"/>
              </w:rPr>
            </w:pPr>
          </w:p>
        </w:tc>
        <w:tc>
          <w:tcPr>
            <w:tcW w:w="3811" w:type="dxa"/>
            <w:vAlign w:val="center"/>
          </w:tcPr>
          <w:p w14:paraId="717B18C9" w14:textId="77777777" w:rsidR="00D00AAC" w:rsidRPr="00564C8A" w:rsidRDefault="00D00AAC" w:rsidP="00656C93">
            <w:pPr>
              <w:rPr>
                <w:rFonts w:ascii="Century Gothic" w:hAnsi="Century Gothic" w:cs="Arial"/>
                <w:i/>
              </w:rPr>
            </w:pPr>
            <w:r w:rsidRPr="00564C8A">
              <w:rPr>
                <w:rFonts w:ascii="Century Gothic" w:hAnsi="Century Gothic" w:cs="Arial"/>
              </w:rPr>
              <w:t>Purchase a new duck  &amp; enter the duck race (</w:t>
            </w:r>
            <w:r w:rsidRPr="00564C8A">
              <w:rPr>
                <w:rFonts w:ascii="Century Gothic" w:hAnsi="Century Gothic" w:cs="Arial"/>
                <w:i/>
              </w:rPr>
              <w:t>£20 per duck + £15 per race entry)</w:t>
            </w:r>
          </w:p>
        </w:tc>
        <w:tc>
          <w:tcPr>
            <w:tcW w:w="708" w:type="dxa"/>
            <w:vAlign w:val="center"/>
          </w:tcPr>
          <w:p w14:paraId="1A72B834" w14:textId="77777777" w:rsidR="00D00AAC" w:rsidRPr="00564C8A" w:rsidRDefault="00D00AAC" w:rsidP="00D00AAC">
            <w:pPr>
              <w:jc w:val="center"/>
              <w:rPr>
                <w:rFonts w:ascii="Century Gothic" w:hAnsi="Century Gothic" w:cs="Arial"/>
                <w:i/>
              </w:rPr>
            </w:pPr>
            <w:r w:rsidRPr="00564C8A">
              <w:rPr>
                <w:rFonts w:ascii="Century Gothic" w:hAnsi="Century Gothic" w:cs="Arial"/>
              </w:rPr>
              <w:t>£35</w:t>
            </w:r>
          </w:p>
        </w:tc>
        <w:tc>
          <w:tcPr>
            <w:tcW w:w="1683" w:type="dxa"/>
            <w:gridSpan w:val="2"/>
            <w:vAlign w:val="center"/>
          </w:tcPr>
          <w:p w14:paraId="3E116CFF" w14:textId="77777777" w:rsidR="00D00AAC" w:rsidRPr="00564C8A" w:rsidRDefault="00D00AAC" w:rsidP="00EA1960">
            <w:pPr>
              <w:jc w:val="both"/>
              <w:rPr>
                <w:rFonts w:ascii="Century Gothic" w:hAnsi="Century Gothic" w:cs="Arial"/>
              </w:rPr>
            </w:pPr>
            <w:r w:rsidRPr="00564C8A">
              <w:rPr>
                <w:rFonts w:ascii="Century Gothic" w:hAnsi="Century Gothic" w:cs="Arial"/>
              </w:rPr>
              <w:t>Qty:</w:t>
            </w:r>
          </w:p>
        </w:tc>
      </w:tr>
      <w:tr w:rsidR="00402991" w:rsidRPr="00F1034A" w14:paraId="4B018612" w14:textId="77777777" w:rsidTr="00564C8A">
        <w:trPr>
          <w:trHeight w:val="563"/>
          <w:jc w:val="center"/>
        </w:trPr>
        <w:tc>
          <w:tcPr>
            <w:tcW w:w="3809" w:type="dxa"/>
            <w:vMerge/>
            <w:shd w:val="clear" w:color="auto" w:fill="D9D9D9" w:themeFill="background1" w:themeFillShade="D9"/>
            <w:vAlign w:val="center"/>
          </w:tcPr>
          <w:p w14:paraId="3B67ADA9" w14:textId="77777777" w:rsidR="00402991" w:rsidRPr="00F1034A" w:rsidRDefault="00402991" w:rsidP="00EA1960">
            <w:pPr>
              <w:jc w:val="both"/>
              <w:rPr>
                <w:rFonts w:ascii="Century Gothic" w:hAnsi="Century Gothic" w:cs="Arial"/>
                <w:b/>
                <w:sz w:val="24"/>
                <w:szCs w:val="24"/>
              </w:rPr>
            </w:pPr>
          </w:p>
        </w:tc>
        <w:tc>
          <w:tcPr>
            <w:tcW w:w="3811" w:type="dxa"/>
            <w:vAlign w:val="center"/>
          </w:tcPr>
          <w:p w14:paraId="137DF8AD" w14:textId="77777777" w:rsidR="00402991" w:rsidRPr="00564C8A" w:rsidRDefault="00D00AAC" w:rsidP="00656C93">
            <w:pPr>
              <w:rPr>
                <w:rFonts w:ascii="Century Gothic" w:hAnsi="Century Gothic" w:cs="Arial"/>
              </w:rPr>
            </w:pPr>
            <w:r w:rsidRPr="00564C8A">
              <w:rPr>
                <w:rFonts w:ascii="Century Gothic" w:hAnsi="Century Gothic" w:cs="Arial"/>
              </w:rPr>
              <w:t>Re-enter a duck</w:t>
            </w:r>
          </w:p>
        </w:tc>
        <w:tc>
          <w:tcPr>
            <w:tcW w:w="708" w:type="dxa"/>
            <w:vAlign w:val="center"/>
          </w:tcPr>
          <w:p w14:paraId="62B9B4E0" w14:textId="77777777" w:rsidR="00402991" w:rsidRPr="00564C8A" w:rsidRDefault="00D00AAC" w:rsidP="00D00AAC">
            <w:pPr>
              <w:jc w:val="center"/>
              <w:rPr>
                <w:rFonts w:ascii="Century Gothic" w:hAnsi="Century Gothic" w:cs="Arial"/>
              </w:rPr>
            </w:pPr>
            <w:r w:rsidRPr="00564C8A">
              <w:rPr>
                <w:rFonts w:ascii="Century Gothic" w:hAnsi="Century Gothic" w:cs="Arial"/>
              </w:rPr>
              <w:t>£15</w:t>
            </w:r>
          </w:p>
        </w:tc>
        <w:tc>
          <w:tcPr>
            <w:tcW w:w="1683" w:type="dxa"/>
            <w:gridSpan w:val="2"/>
            <w:vAlign w:val="center"/>
          </w:tcPr>
          <w:p w14:paraId="095CDFC7" w14:textId="77777777" w:rsidR="00402991" w:rsidRPr="00564C8A" w:rsidRDefault="00D00AAC" w:rsidP="00EA1960">
            <w:pPr>
              <w:jc w:val="both"/>
              <w:rPr>
                <w:rFonts w:ascii="Century Gothic" w:hAnsi="Century Gothic" w:cs="Arial"/>
              </w:rPr>
            </w:pPr>
            <w:r w:rsidRPr="00564C8A">
              <w:rPr>
                <w:rFonts w:ascii="Century Gothic" w:hAnsi="Century Gothic" w:cs="Arial"/>
              </w:rPr>
              <w:t>Qty:</w:t>
            </w:r>
          </w:p>
        </w:tc>
      </w:tr>
      <w:tr w:rsidR="00564C8A" w:rsidRPr="00F1034A" w14:paraId="3ABCD6D4" w14:textId="77777777" w:rsidTr="00564C8A">
        <w:trPr>
          <w:trHeight w:val="810"/>
          <w:jc w:val="center"/>
        </w:trPr>
        <w:tc>
          <w:tcPr>
            <w:tcW w:w="3809" w:type="dxa"/>
            <w:vMerge w:val="restart"/>
            <w:shd w:val="clear" w:color="auto" w:fill="D9D9D9" w:themeFill="background1" w:themeFillShade="D9"/>
            <w:vAlign w:val="center"/>
          </w:tcPr>
          <w:p w14:paraId="148143E6" w14:textId="77777777" w:rsidR="00564C8A" w:rsidRDefault="00564C8A">
            <w:pPr>
              <w:rPr>
                <w:rFonts w:ascii="Century Gothic" w:hAnsi="Century Gothic" w:cs="Arial"/>
                <w:b/>
              </w:rPr>
            </w:pPr>
            <w:r>
              <w:rPr>
                <w:rFonts w:ascii="Century Gothic" w:hAnsi="Century Gothic" w:cs="Arial"/>
                <w:b/>
              </w:rPr>
              <w:t>Payment</w:t>
            </w:r>
          </w:p>
          <w:p w14:paraId="3E167C7C" w14:textId="77777777" w:rsidR="00564C8A" w:rsidRPr="00F1034A" w:rsidRDefault="00564C8A" w:rsidP="00F1034A">
            <w:pPr>
              <w:jc w:val="both"/>
              <w:rPr>
                <w:rFonts w:ascii="Century Gothic" w:hAnsi="Century Gothic" w:cs="Arial"/>
                <w:sz w:val="16"/>
                <w:szCs w:val="16"/>
              </w:rPr>
            </w:pPr>
            <w:r>
              <w:rPr>
                <w:rFonts w:ascii="Century Gothic" w:hAnsi="Century Gothic" w:cs="Arial"/>
              </w:rPr>
              <w:t>Full payment by is required at the time you complete your booking form to confirm your ‘big’ duck.</w:t>
            </w:r>
          </w:p>
        </w:tc>
        <w:tc>
          <w:tcPr>
            <w:tcW w:w="5603" w:type="dxa"/>
            <w:gridSpan w:val="3"/>
            <w:tcBorders>
              <w:bottom w:val="single" w:sz="4" w:space="0" w:color="404040" w:themeColor="text1" w:themeTint="BF"/>
              <w:right w:val="single" w:sz="4" w:space="0" w:color="404040" w:themeColor="text1" w:themeTint="BF"/>
            </w:tcBorders>
            <w:vAlign w:val="center"/>
          </w:tcPr>
          <w:p w14:paraId="7FB28825" w14:textId="77777777" w:rsidR="00564C8A" w:rsidRPr="00F1034A" w:rsidRDefault="00564C8A" w:rsidP="00EA1960">
            <w:pPr>
              <w:jc w:val="both"/>
              <w:rPr>
                <w:rFonts w:ascii="Century Gothic" w:hAnsi="Century Gothic" w:cs="Arial"/>
                <w:sz w:val="24"/>
                <w:szCs w:val="24"/>
              </w:rPr>
            </w:pPr>
            <w:r>
              <w:rPr>
                <w:rFonts w:ascii="Century Gothic" w:hAnsi="Century Gothic" w:cs="Arial"/>
              </w:rPr>
              <w:t>I enclose a cheque payable to ‘Newport Pagnell Carnival’ for £……</w:t>
            </w:r>
          </w:p>
        </w:tc>
        <w:tc>
          <w:tcPr>
            <w:tcW w:w="599" w:type="dxa"/>
            <w:tcBorders>
              <w:left w:val="single" w:sz="4" w:space="0" w:color="404040" w:themeColor="text1" w:themeTint="BF"/>
              <w:bottom w:val="single" w:sz="4" w:space="0" w:color="404040" w:themeColor="text1" w:themeTint="BF"/>
            </w:tcBorders>
          </w:tcPr>
          <w:p w14:paraId="7F1DF13E" w14:textId="77777777" w:rsidR="00564C8A" w:rsidRPr="00F1034A" w:rsidRDefault="00564C8A" w:rsidP="00564C8A">
            <w:pPr>
              <w:jc w:val="center"/>
              <w:rPr>
                <w:rFonts w:ascii="Century Gothic" w:hAnsi="Century Gothic" w:cs="Arial"/>
                <w:sz w:val="24"/>
                <w:szCs w:val="24"/>
              </w:rPr>
            </w:pPr>
            <w:r>
              <w:rPr>
                <w:rFonts w:ascii="Century Gothic" w:hAnsi="Century Gothic" w:cs="Arial"/>
                <w:sz w:val="48"/>
                <w:szCs w:val="48"/>
              </w:rPr>
              <w:t>□</w:t>
            </w:r>
          </w:p>
        </w:tc>
      </w:tr>
      <w:tr w:rsidR="00564C8A" w:rsidRPr="00F1034A" w14:paraId="71FECD8F" w14:textId="77777777" w:rsidTr="00564C8A">
        <w:trPr>
          <w:trHeight w:val="270"/>
          <w:jc w:val="center"/>
        </w:trPr>
        <w:tc>
          <w:tcPr>
            <w:tcW w:w="3809" w:type="dxa"/>
            <w:vMerge/>
            <w:shd w:val="clear" w:color="auto" w:fill="D9D9D9" w:themeFill="background1" w:themeFillShade="D9"/>
            <w:vAlign w:val="center"/>
          </w:tcPr>
          <w:p w14:paraId="798A4DDE" w14:textId="77777777" w:rsidR="00564C8A" w:rsidRDefault="00564C8A">
            <w:pPr>
              <w:rPr>
                <w:rFonts w:ascii="Century Gothic" w:hAnsi="Century Gothic" w:cs="Arial"/>
                <w:b/>
              </w:rPr>
            </w:pPr>
          </w:p>
        </w:tc>
        <w:tc>
          <w:tcPr>
            <w:tcW w:w="5603" w:type="dxa"/>
            <w:gridSpan w:val="3"/>
            <w:tcBorders>
              <w:top w:val="single" w:sz="4" w:space="0" w:color="404040" w:themeColor="text1" w:themeTint="BF"/>
              <w:right w:val="single" w:sz="4" w:space="0" w:color="404040" w:themeColor="text1" w:themeTint="BF"/>
            </w:tcBorders>
            <w:vAlign w:val="center"/>
          </w:tcPr>
          <w:p w14:paraId="49DA2918" w14:textId="77777777" w:rsidR="00564C8A" w:rsidRDefault="00564C8A" w:rsidP="00564C8A">
            <w:pPr>
              <w:rPr>
                <w:rFonts w:ascii="Century Gothic" w:hAnsi="Century Gothic" w:cs="Arial"/>
              </w:rPr>
            </w:pPr>
            <w:r>
              <w:rPr>
                <w:rFonts w:ascii="Century Gothic" w:hAnsi="Century Gothic" w:cs="Arial"/>
              </w:rPr>
              <w:t xml:space="preserve">I </w:t>
            </w:r>
            <w:r w:rsidR="00E01DCD">
              <w:rPr>
                <w:rFonts w:ascii="Century Gothic" w:hAnsi="Century Gothic" w:cs="Arial"/>
              </w:rPr>
              <w:t>have made</w:t>
            </w:r>
            <w:r>
              <w:rPr>
                <w:rFonts w:ascii="Century Gothic" w:hAnsi="Century Gothic" w:cs="Arial"/>
              </w:rPr>
              <w:t xml:space="preserve"> a BACS transfer of £…… to:</w:t>
            </w:r>
          </w:p>
          <w:p w14:paraId="516769D7" w14:textId="77777777" w:rsidR="00564C8A" w:rsidRDefault="00564C8A" w:rsidP="00564C8A">
            <w:pPr>
              <w:rPr>
                <w:rFonts w:ascii="Century Gothic" w:hAnsi="Century Gothic" w:cs="Arial"/>
                <w:sz w:val="20"/>
                <w:szCs w:val="20"/>
              </w:rPr>
            </w:pPr>
            <w:r>
              <w:rPr>
                <w:rFonts w:ascii="Century Gothic" w:hAnsi="Century Gothic" w:cs="Arial"/>
                <w:sz w:val="20"/>
                <w:szCs w:val="20"/>
              </w:rPr>
              <w:t>NP Carnival</w:t>
            </w:r>
          </w:p>
          <w:p w14:paraId="07543B12" w14:textId="77777777" w:rsidR="00564C8A" w:rsidRDefault="00564C8A" w:rsidP="00564C8A">
            <w:pPr>
              <w:rPr>
                <w:rFonts w:ascii="Century Gothic" w:hAnsi="Century Gothic" w:cs="Arial"/>
                <w:sz w:val="20"/>
                <w:szCs w:val="20"/>
              </w:rPr>
            </w:pPr>
            <w:r>
              <w:rPr>
                <w:rFonts w:ascii="Century Gothic" w:hAnsi="Century Gothic" w:cs="Arial"/>
                <w:sz w:val="20"/>
                <w:szCs w:val="20"/>
              </w:rPr>
              <w:t>Account number: 80662968</w:t>
            </w:r>
          </w:p>
          <w:p w14:paraId="456ACC79" w14:textId="77777777" w:rsidR="00564C8A" w:rsidRDefault="00564C8A" w:rsidP="00564C8A">
            <w:pPr>
              <w:rPr>
                <w:rFonts w:ascii="Century Gothic" w:hAnsi="Century Gothic" w:cs="Arial"/>
                <w:sz w:val="20"/>
                <w:szCs w:val="20"/>
              </w:rPr>
            </w:pPr>
            <w:r>
              <w:rPr>
                <w:rFonts w:ascii="Century Gothic" w:hAnsi="Century Gothic" w:cs="Arial"/>
                <w:sz w:val="20"/>
                <w:szCs w:val="20"/>
              </w:rPr>
              <w:t>Sort code: 20-57-40 (Barclays)</w:t>
            </w:r>
          </w:p>
          <w:p w14:paraId="2D331ADF" w14:textId="77777777" w:rsidR="00564C8A" w:rsidRDefault="00564C8A" w:rsidP="00564C8A">
            <w:pPr>
              <w:jc w:val="both"/>
              <w:rPr>
                <w:rFonts w:ascii="Century Gothic" w:hAnsi="Century Gothic" w:cs="Arial"/>
              </w:rPr>
            </w:pPr>
            <w:r>
              <w:rPr>
                <w:rFonts w:ascii="Century Gothic" w:hAnsi="Century Gothic" w:cs="Arial"/>
                <w:sz w:val="20"/>
                <w:szCs w:val="20"/>
              </w:rPr>
              <w:t>Reference: (Your Company/Group Name)</w:t>
            </w:r>
          </w:p>
        </w:tc>
        <w:tc>
          <w:tcPr>
            <w:tcW w:w="599" w:type="dxa"/>
            <w:tcBorders>
              <w:top w:val="single" w:sz="4" w:space="0" w:color="404040" w:themeColor="text1" w:themeTint="BF"/>
              <w:left w:val="single" w:sz="4" w:space="0" w:color="404040" w:themeColor="text1" w:themeTint="BF"/>
            </w:tcBorders>
          </w:tcPr>
          <w:p w14:paraId="1C9A997B" w14:textId="77777777" w:rsidR="00564C8A" w:rsidRDefault="00564C8A" w:rsidP="00564C8A">
            <w:pPr>
              <w:jc w:val="center"/>
              <w:rPr>
                <w:rFonts w:ascii="Century Gothic" w:hAnsi="Century Gothic" w:cs="Arial"/>
              </w:rPr>
            </w:pPr>
            <w:r>
              <w:rPr>
                <w:rFonts w:ascii="Century Gothic" w:hAnsi="Century Gothic" w:cs="Arial"/>
                <w:sz w:val="48"/>
                <w:szCs w:val="48"/>
              </w:rPr>
              <w:t>□</w:t>
            </w:r>
          </w:p>
        </w:tc>
      </w:tr>
      <w:tr w:rsidR="00402991" w:rsidRPr="00F1034A" w14:paraId="2ABB4B64" w14:textId="77777777" w:rsidTr="00564C8A">
        <w:trPr>
          <w:jc w:val="center"/>
        </w:trPr>
        <w:tc>
          <w:tcPr>
            <w:tcW w:w="3809" w:type="dxa"/>
            <w:shd w:val="clear" w:color="auto" w:fill="D9D9D9" w:themeFill="background1" w:themeFillShade="D9"/>
            <w:vAlign w:val="center"/>
          </w:tcPr>
          <w:p w14:paraId="5720EAE6" w14:textId="77777777" w:rsidR="00402991" w:rsidRPr="00F1034A" w:rsidRDefault="00402991" w:rsidP="00EA1960">
            <w:pPr>
              <w:jc w:val="both"/>
              <w:rPr>
                <w:rFonts w:ascii="Century Gothic" w:hAnsi="Century Gothic" w:cs="Arial"/>
                <w:b/>
                <w:sz w:val="24"/>
                <w:szCs w:val="24"/>
              </w:rPr>
            </w:pPr>
            <w:r w:rsidRPr="00F1034A">
              <w:rPr>
                <w:rFonts w:ascii="Century Gothic" w:hAnsi="Century Gothic" w:cs="Arial"/>
                <w:b/>
                <w:sz w:val="24"/>
                <w:szCs w:val="24"/>
              </w:rPr>
              <w:t>Where did you hear about us?</w:t>
            </w:r>
          </w:p>
        </w:tc>
        <w:tc>
          <w:tcPr>
            <w:tcW w:w="6202" w:type="dxa"/>
            <w:gridSpan w:val="4"/>
            <w:vAlign w:val="center"/>
          </w:tcPr>
          <w:p w14:paraId="24E04E73" w14:textId="77777777" w:rsidR="00E614CD" w:rsidRPr="00F1034A" w:rsidRDefault="00E614CD" w:rsidP="00EA1960">
            <w:pPr>
              <w:jc w:val="both"/>
              <w:rPr>
                <w:rFonts w:ascii="Century Gothic" w:hAnsi="Century Gothic" w:cs="Arial"/>
                <w:sz w:val="24"/>
                <w:szCs w:val="24"/>
              </w:rPr>
            </w:pPr>
          </w:p>
          <w:p w14:paraId="4C2E63E6" w14:textId="77777777" w:rsidR="00402991" w:rsidRPr="00F1034A" w:rsidRDefault="00402991" w:rsidP="00EA1960">
            <w:pPr>
              <w:jc w:val="both"/>
              <w:rPr>
                <w:rFonts w:ascii="Century Gothic" w:hAnsi="Century Gothic" w:cs="Arial"/>
                <w:sz w:val="24"/>
                <w:szCs w:val="24"/>
              </w:rPr>
            </w:pPr>
          </w:p>
        </w:tc>
      </w:tr>
    </w:tbl>
    <w:p w14:paraId="6E481730" w14:textId="77777777" w:rsidR="00564C8A" w:rsidRDefault="00564C8A" w:rsidP="00564C8A">
      <w:pPr>
        <w:tabs>
          <w:tab w:val="left" w:pos="2865"/>
        </w:tabs>
        <w:spacing w:after="0" w:line="240" w:lineRule="auto"/>
        <w:jc w:val="both"/>
        <w:rPr>
          <w:rFonts w:ascii="Century Gothic" w:hAnsi="Century Gothic"/>
          <w:sz w:val="20"/>
        </w:rPr>
      </w:pPr>
      <w:r>
        <w:rPr>
          <w:rFonts w:ascii="Century Gothic" w:hAnsi="Century Gothic"/>
          <w:sz w:val="20"/>
        </w:rPr>
        <w:tab/>
      </w:r>
    </w:p>
    <w:p w14:paraId="5EAE80CD" w14:textId="395D117B" w:rsidR="005E077D" w:rsidRPr="00BB0444" w:rsidRDefault="005E077D" w:rsidP="00AA2692">
      <w:pPr>
        <w:rPr>
          <w:rFonts w:ascii="Century Gothic" w:hAnsi="Century Gothic"/>
        </w:rPr>
      </w:pPr>
      <w:r w:rsidRPr="00BB0444">
        <w:rPr>
          <w:rFonts w:ascii="Century Gothic" w:hAnsi="Century Gothic"/>
        </w:rPr>
        <w:t xml:space="preserve">By submitting this form to the Newport Pagnell Carnival Committee, you are agreeing that all information submitted on this form will be held by the Newport Pagnell Carnival Committee with the sole purpose of contacting you about the event. We will not pass your details onto any </w:t>
      </w:r>
      <w:r w:rsidR="00CE0AC5">
        <w:rPr>
          <w:rFonts w:ascii="Century Gothic" w:hAnsi="Century Gothic"/>
        </w:rPr>
        <w:t xml:space="preserve">    </w:t>
      </w:r>
      <w:r w:rsidRPr="00BB0444">
        <w:rPr>
          <w:rFonts w:ascii="Century Gothic" w:hAnsi="Century Gothic"/>
        </w:rPr>
        <w:t>other party. You can revi</w:t>
      </w:r>
      <w:r w:rsidR="00BB0444" w:rsidRPr="00BB0444">
        <w:rPr>
          <w:rFonts w:ascii="Century Gothic" w:hAnsi="Century Gothic"/>
        </w:rPr>
        <w:t>ew our</w:t>
      </w:r>
      <w:r w:rsidRPr="00BB0444">
        <w:rPr>
          <w:rFonts w:ascii="Century Gothic" w:hAnsi="Century Gothic"/>
        </w:rPr>
        <w:t xml:space="preserve"> full Privacy notice on the Newport Pagnell Carnival website.</w:t>
      </w:r>
    </w:p>
    <w:p w14:paraId="380D42B9" w14:textId="77777777" w:rsidR="002E5367" w:rsidRDefault="002E5367" w:rsidP="002E5367">
      <w:pPr>
        <w:rPr>
          <w:rFonts w:ascii="Century Gothic" w:hAnsi="Century Gothic" w:cs="Arial"/>
          <w:sz w:val="24"/>
          <w:szCs w:val="24"/>
        </w:rPr>
      </w:pPr>
    </w:p>
    <w:p w14:paraId="59F2807D" w14:textId="77777777" w:rsidR="00DB5DE7" w:rsidRPr="00CE0AC5" w:rsidRDefault="00DB5DE7" w:rsidP="00564C8A">
      <w:pPr>
        <w:spacing w:after="0"/>
        <w:jc w:val="center"/>
        <w:rPr>
          <w:rFonts w:ascii="Century Gothic" w:hAnsi="Century Gothic" w:cs="Arial"/>
          <w:b/>
          <w:sz w:val="28"/>
          <w:szCs w:val="28"/>
        </w:rPr>
      </w:pPr>
      <w:r w:rsidRPr="00CE0AC5">
        <w:rPr>
          <w:rFonts w:ascii="Century Gothic" w:hAnsi="Century Gothic" w:cs="Arial"/>
          <w:b/>
          <w:sz w:val="28"/>
          <w:szCs w:val="28"/>
        </w:rPr>
        <w:lastRenderedPageBreak/>
        <w:t>Terms and Conditions</w:t>
      </w:r>
    </w:p>
    <w:p w14:paraId="473824FC" w14:textId="77777777" w:rsidR="00564C8A" w:rsidRPr="00CE0AC5" w:rsidRDefault="00564C8A" w:rsidP="00564C8A">
      <w:pPr>
        <w:spacing w:after="0" w:line="240" w:lineRule="auto"/>
        <w:rPr>
          <w:rFonts w:ascii="Century Gothic" w:hAnsi="Century Gothic"/>
        </w:rPr>
      </w:pPr>
    </w:p>
    <w:p w14:paraId="4FEFAEC3" w14:textId="51F4D62F" w:rsidR="00E614CD" w:rsidRPr="00564C8A" w:rsidRDefault="007917CB" w:rsidP="00564C8A">
      <w:pPr>
        <w:spacing w:line="240" w:lineRule="auto"/>
        <w:rPr>
          <w:rFonts w:ascii="Century Gothic" w:hAnsi="Century Gothic"/>
        </w:rPr>
      </w:pPr>
      <w:r w:rsidRPr="00564C8A">
        <w:rPr>
          <w:rFonts w:ascii="Century Gothic" w:hAnsi="Century Gothic"/>
        </w:rPr>
        <w:t xml:space="preserve">The Carnival Committee is run by a group of volunteers, in their spare time and around their </w:t>
      </w:r>
      <w:r w:rsidR="006925A7" w:rsidRPr="00564C8A">
        <w:rPr>
          <w:rFonts w:ascii="Century Gothic" w:hAnsi="Century Gothic"/>
        </w:rPr>
        <w:t>full-time</w:t>
      </w:r>
      <w:r w:rsidRPr="00564C8A">
        <w:rPr>
          <w:rFonts w:ascii="Century Gothic" w:hAnsi="Century Gothic"/>
        </w:rPr>
        <w:t xml:space="preserve"> work and</w:t>
      </w:r>
      <w:r w:rsidR="004B35A1">
        <w:rPr>
          <w:rFonts w:ascii="Century Gothic" w:hAnsi="Century Gothic"/>
        </w:rPr>
        <w:t xml:space="preserve"> life commitments! </w:t>
      </w:r>
      <w:r w:rsidRPr="00564C8A">
        <w:rPr>
          <w:rFonts w:ascii="Century Gothic" w:hAnsi="Century Gothic"/>
        </w:rPr>
        <w:t xml:space="preserve"> When contacting members of the committee please be patient and bear this in mind – we will respond to all queries as soon as we possibly can.</w:t>
      </w:r>
      <w:r w:rsidR="00C10C2C" w:rsidRPr="00564C8A">
        <w:rPr>
          <w:rFonts w:ascii="Century Gothic" w:hAnsi="Century Gothic"/>
        </w:rPr>
        <w:t xml:space="preserve"> The preference would be to contact via email where possible so that we can manage replies around work.</w:t>
      </w:r>
    </w:p>
    <w:p w14:paraId="3910592A" w14:textId="77777777" w:rsidR="00B44919" w:rsidRPr="00564C8A" w:rsidRDefault="00D00AAC" w:rsidP="00CE0AC5">
      <w:pPr>
        <w:spacing w:after="0"/>
        <w:rPr>
          <w:rFonts w:ascii="Century Gothic" w:hAnsi="Century Gothic" w:cs="Arial"/>
          <w:b/>
        </w:rPr>
      </w:pPr>
      <w:r w:rsidRPr="00564C8A">
        <w:rPr>
          <w:rFonts w:ascii="Century Gothic" w:hAnsi="Century Gothic" w:cs="Arial"/>
          <w:b/>
        </w:rPr>
        <w:t>Duck</w:t>
      </w:r>
      <w:r w:rsidR="00B44919" w:rsidRPr="00564C8A">
        <w:rPr>
          <w:rFonts w:ascii="Century Gothic" w:hAnsi="Century Gothic" w:cs="Arial"/>
          <w:b/>
        </w:rPr>
        <w:t xml:space="preserve"> Information Pack</w:t>
      </w:r>
    </w:p>
    <w:p w14:paraId="4339706E" w14:textId="4B072559" w:rsidR="00B44919" w:rsidRDefault="00B44919" w:rsidP="00CE0AC5">
      <w:pPr>
        <w:pStyle w:val="NoSpacing"/>
        <w:numPr>
          <w:ilvl w:val="0"/>
          <w:numId w:val="11"/>
        </w:numPr>
        <w:rPr>
          <w:rFonts w:ascii="Century Gothic" w:hAnsi="Century Gothic"/>
        </w:rPr>
      </w:pPr>
      <w:r w:rsidRPr="00564C8A">
        <w:rPr>
          <w:rFonts w:ascii="Century Gothic" w:hAnsi="Century Gothic"/>
        </w:rPr>
        <w:t xml:space="preserve">Please visit our website and download the </w:t>
      </w:r>
      <w:r w:rsidR="00D00AAC" w:rsidRPr="00564C8A">
        <w:rPr>
          <w:rFonts w:ascii="Century Gothic" w:hAnsi="Century Gothic"/>
        </w:rPr>
        <w:t>‘Big’ Duck Race</w:t>
      </w:r>
      <w:r w:rsidRPr="00564C8A">
        <w:rPr>
          <w:rFonts w:ascii="Century Gothic" w:hAnsi="Century Gothic"/>
        </w:rPr>
        <w:t xml:space="preserve"> Information Pack, </w:t>
      </w:r>
      <w:r w:rsidR="004D6B0A" w:rsidRPr="00564C8A">
        <w:rPr>
          <w:rFonts w:ascii="Century Gothic" w:hAnsi="Century Gothic"/>
        </w:rPr>
        <w:t xml:space="preserve">this is </w:t>
      </w:r>
      <w:r w:rsidRPr="00564C8A">
        <w:rPr>
          <w:rFonts w:ascii="Century Gothic" w:hAnsi="Century Gothic"/>
        </w:rPr>
        <w:t>designed to help you get the most out of the Carnival weekend and give you the need-to-know</w:t>
      </w:r>
      <w:r w:rsidR="00564C8A">
        <w:rPr>
          <w:rFonts w:ascii="Century Gothic" w:hAnsi="Century Gothic"/>
        </w:rPr>
        <w:t xml:space="preserve"> information</w:t>
      </w:r>
      <w:r w:rsidRPr="00564C8A">
        <w:rPr>
          <w:rFonts w:ascii="Century Gothic" w:hAnsi="Century Gothic"/>
        </w:rPr>
        <w:t>, as well as the nice-to-know</w:t>
      </w:r>
      <w:r w:rsidR="004D6B0A" w:rsidRPr="00564C8A">
        <w:rPr>
          <w:rFonts w:ascii="Century Gothic" w:hAnsi="Century Gothic"/>
        </w:rPr>
        <w:t xml:space="preserve"> for the ‘Big’ duck race</w:t>
      </w:r>
      <w:r w:rsidRPr="00564C8A">
        <w:rPr>
          <w:rFonts w:ascii="Century Gothic" w:hAnsi="Century Gothic"/>
        </w:rPr>
        <w:t xml:space="preserve">. </w:t>
      </w:r>
    </w:p>
    <w:p w14:paraId="6C30A930" w14:textId="77777777" w:rsidR="00CE0AC5" w:rsidRPr="00564C8A" w:rsidRDefault="00CE0AC5" w:rsidP="00CE0AC5">
      <w:pPr>
        <w:pStyle w:val="NoSpacing"/>
        <w:ind w:left="720"/>
        <w:rPr>
          <w:rFonts w:ascii="Century Gothic" w:hAnsi="Century Gothic"/>
        </w:rPr>
      </w:pPr>
    </w:p>
    <w:p w14:paraId="0D9B1371" w14:textId="77777777" w:rsidR="000A0E00" w:rsidRPr="00564C8A" w:rsidRDefault="000A0E00" w:rsidP="00CE0AC5">
      <w:pPr>
        <w:spacing w:after="0"/>
        <w:rPr>
          <w:rFonts w:ascii="Century Gothic" w:hAnsi="Century Gothic" w:cs="Arial"/>
          <w:b/>
        </w:rPr>
      </w:pPr>
      <w:r w:rsidRPr="00564C8A">
        <w:rPr>
          <w:rFonts w:ascii="Century Gothic" w:hAnsi="Century Gothic" w:cs="Arial"/>
          <w:b/>
        </w:rPr>
        <w:t>Form</w:t>
      </w:r>
      <w:r w:rsidR="00CC649A" w:rsidRPr="00564C8A">
        <w:rPr>
          <w:rFonts w:ascii="Century Gothic" w:hAnsi="Century Gothic" w:cs="Arial"/>
          <w:b/>
        </w:rPr>
        <w:t>s</w:t>
      </w:r>
    </w:p>
    <w:p w14:paraId="47B5FF40" w14:textId="34239810" w:rsidR="00CE0AC5" w:rsidRPr="00CE0AC5" w:rsidRDefault="000A0E00" w:rsidP="006925A7">
      <w:pPr>
        <w:pStyle w:val="ListParagraph"/>
        <w:numPr>
          <w:ilvl w:val="0"/>
          <w:numId w:val="13"/>
        </w:numPr>
        <w:spacing w:after="240" w:line="240" w:lineRule="auto"/>
        <w:ind w:left="720"/>
        <w:contextualSpacing w:val="0"/>
        <w:rPr>
          <w:rFonts w:ascii="Century Gothic" w:hAnsi="Century Gothic"/>
        </w:rPr>
      </w:pPr>
      <w:r w:rsidRPr="00CE0AC5">
        <w:rPr>
          <w:rFonts w:ascii="Century Gothic" w:hAnsi="Century Gothic"/>
        </w:rPr>
        <w:t xml:space="preserve">Completed forms should be sent to </w:t>
      </w:r>
      <w:r w:rsidR="002E5367" w:rsidRPr="006925A7">
        <w:rPr>
          <w:rFonts w:ascii="Century Gothic" w:hAnsi="Century Gothic"/>
        </w:rPr>
        <w:t xml:space="preserve">NP Carnival Duck Race, Dave and Debbie </w:t>
      </w:r>
      <w:r w:rsidR="00CE0AC5" w:rsidRPr="006925A7">
        <w:rPr>
          <w:rFonts w:ascii="Century Gothic" w:hAnsi="Century Gothic"/>
        </w:rPr>
        <w:t xml:space="preserve">Cox,  </w:t>
      </w:r>
      <w:r w:rsidR="002E5367" w:rsidRPr="006925A7">
        <w:rPr>
          <w:rFonts w:ascii="Century Gothic" w:hAnsi="Century Gothic"/>
        </w:rPr>
        <w:t xml:space="preserve">         </w:t>
      </w:r>
      <w:r w:rsidR="006925A7">
        <w:rPr>
          <w:rFonts w:ascii="Century Gothic" w:hAnsi="Century Gothic"/>
        </w:rPr>
        <w:t xml:space="preserve"> </w:t>
      </w:r>
      <w:r w:rsidR="002E5367" w:rsidRPr="006925A7">
        <w:rPr>
          <w:rFonts w:ascii="Century Gothic" w:hAnsi="Century Gothic"/>
        </w:rPr>
        <w:t>2 Waveney Close, Newport Pagnell, MK16 9EA</w:t>
      </w:r>
      <w:r w:rsidR="00513CD1" w:rsidRPr="006925A7">
        <w:rPr>
          <w:rFonts w:ascii="Century Gothic" w:hAnsi="Century Gothic"/>
        </w:rPr>
        <w:t>.</w:t>
      </w:r>
    </w:p>
    <w:p w14:paraId="0D567F1E" w14:textId="77777777" w:rsidR="00CE0AC5" w:rsidRDefault="000A0E00" w:rsidP="006925A7">
      <w:pPr>
        <w:pStyle w:val="ListParagraph"/>
        <w:numPr>
          <w:ilvl w:val="0"/>
          <w:numId w:val="13"/>
        </w:numPr>
        <w:spacing w:before="240" w:after="240" w:line="240" w:lineRule="auto"/>
        <w:ind w:left="720"/>
        <w:contextualSpacing w:val="0"/>
        <w:rPr>
          <w:rFonts w:ascii="Century Gothic" w:hAnsi="Century Gothic"/>
        </w:rPr>
      </w:pPr>
      <w:r w:rsidRPr="00CE0AC5">
        <w:rPr>
          <w:rFonts w:ascii="Century Gothic" w:hAnsi="Century Gothic"/>
        </w:rPr>
        <w:t xml:space="preserve">Forms must be returned by </w:t>
      </w:r>
      <w:r w:rsidR="00AA2692" w:rsidRPr="00CE0AC5">
        <w:rPr>
          <w:rFonts w:ascii="Century Gothic" w:hAnsi="Century Gothic"/>
        </w:rPr>
        <w:t>5</w:t>
      </w:r>
      <w:r w:rsidR="00AA2692" w:rsidRPr="006925A7">
        <w:rPr>
          <w:rFonts w:ascii="Century Gothic" w:hAnsi="Century Gothic"/>
        </w:rPr>
        <w:t>th</w:t>
      </w:r>
      <w:r w:rsidR="00AA2692" w:rsidRPr="00CE0AC5">
        <w:rPr>
          <w:rFonts w:ascii="Century Gothic" w:hAnsi="Century Gothic"/>
        </w:rPr>
        <w:t xml:space="preserve"> June 2022</w:t>
      </w:r>
      <w:r w:rsidRPr="00CE0AC5">
        <w:rPr>
          <w:rFonts w:ascii="Century Gothic" w:hAnsi="Century Gothic"/>
        </w:rPr>
        <w:t xml:space="preserve">. </w:t>
      </w:r>
      <w:r w:rsidR="00C10C2C" w:rsidRPr="00CE0AC5">
        <w:rPr>
          <w:rFonts w:ascii="Century Gothic" w:hAnsi="Century Gothic"/>
        </w:rPr>
        <w:t xml:space="preserve">Places in the race are limited so we would advise booking your space as soon as possible. </w:t>
      </w:r>
    </w:p>
    <w:p w14:paraId="6242D6CB" w14:textId="6F8CF316" w:rsidR="00CE0AC5" w:rsidRPr="00CE0AC5" w:rsidRDefault="000A0E00" w:rsidP="00CE0AC5">
      <w:pPr>
        <w:pStyle w:val="ListParagraph"/>
        <w:spacing w:before="120" w:after="0" w:line="240" w:lineRule="auto"/>
        <w:ind w:left="714"/>
        <w:rPr>
          <w:rFonts w:ascii="Century Gothic" w:hAnsi="Century Gothic"/>
        </w:rPr>
      </w:pPr>
      <w:r w:rsidRPr="00CE0AC5">
        <w:rPr>
          <w:rFonts w:ascii="Century Gothic" w:hAnsi="Century Gothic"/>
        </w:rPr>
        <w:t xml:space="preserve"> </w:t>
      </w:r>
    </w:p>
    <w:p w14:paraId="72F48581" w14:textId="77777777" w:rsidR="00C644F7" w:rsidRPr="00564C8A" w:rsidRDefault="00C644F7" w:rsidP="00CE0AC5">
      <w:pPr>
        <w:spacing w:after="0"/>
        <w:rPr>
          <w:rFonts w:ascii="Century Gothic" w:hAnsi="Century Gothic" w:cs="Arial"/>
          <w:b/>
        </w:rPr>
      </w:pPr>
      <w:r w:rsidRPr="00564C8A">
        <w:rPr>
          <w:rFonts w:ascii="Century Gothic" w:hAnsi="Century Gothic" w:cs="Arial"/>
          <w:b/>
        </w:rPr>
        <w:t>Payments</w:t>
      </w:r>
    </w:p>
    <w:p w14:paraId="29B2A338" w14:textId="77777777" w:rsidR="00C644F7" w:rsidRPr="00CE0AC5" w:rsidRDefault="00564C8A" w:rsidP="006925A7">
      <w:pPr>
        <w:pStyle w:val="ListParagraph"/>
        <w:numPr>
          <w:ilvl w:val="0"/>
          <w:numId w:val="13"/>
        </w:numPr>
        <w:spacing w:after="240" w:line="240" w:lineRule="auto"/>
        <w:ind w:left="720"/>
        <w:contextualSpacing w:val="0"/>
        <w:rPr>
          <w:rFonts w:ascii="Century Gothic" w:hAnsi="Century Gothic"/>
        </w:rPr>
      </w:pPr>
      <w:r w:rsidRPr="00CE0AC5">
        <w:rPr>
          <w:rFonts w:ascii="Century Gothic" w:hAnsi="Century Gothic"/>
        </w:rPr>
        <w:t>Payment must</w:t>
      </w:r>
      <w:r w:rsidR="00C644F7" w:rsidRPr="00CE0AC5">
        <w:rPr>
          <w:rFonts w:ascii="Century Gothic" w:hAnsi="Century Gothic"/>
        </w:rPr>
        <w:t xml:space="preserve"> be submitted along with your application. No duck can be reserved without payment of the full amount. </w:t>
      </w:r>
    </w:p>
    <w:p w14:paraId="452C70D6" w14:textId="77777777" w:rsidR="00C644F7" w:rsidRPr="00CE0AC5" w:rsidRDefault="00C644F7" w:rsidP="006925A7">
      <w:pPr>
        <w:pStyle w:val="ListParagraph"/>
        <w:numPr>
          <w:ilvl w:val="0"/>
          <w:numId w:val="13"/>
        </w:numPr>
        <w:spacing w:before="240" w:after="240" w:line="240" w:lineRule="auto"/>
        <w:ind w:left="720"/>
        <w:contextualSpacing w:val="0"/>
        <w:rPr>
          <w:rFonts w:ascii="Century Gothic" w:hAnsi="Century Gothic"/>
        </w:rPr>
      </w:pPr>
      <w:r w:rsidRPr="00CE0AC5">
        <w:rPr>
          <w:rFonts w:ascii="Century Gothic" w:hAnsi="Century Gothic"/>
        </w:rPr>
        <w:t xml:space="preserve">Cheques should be made payable to </w:t>
      </w:r>
      <w:r w:rsidR="00564C8A" w:rsidRPr="00CE0AC5">
        <w:rPr>
          <w:rFonts w:ascii="Century Gothic" w:hAnsi="Century Gothic"/>
        </w:rPr>
        <w:t>‘</w:t>
      </w:r>
      <w:r w:rsidRPr="00CE0AC5">
        <w:rPr>
          <w:rFonts w:ascii="Century Gothic" w:hAnsi="Century Gothic"/>
        </w:rPr>
        <w:t>Newport Pagnell Carnival</w:t>
      </w:r>
      <w:r w:rsidR="00564C8A" w:rsidRPr="00CE0AC5">
        <w:rPr>
          <w:rFonts w:ascii="Century Gothic" w:hAnsi="Century Gothic"/>
        </w:rPr>
        <w:t>’</w:t>
      </w:r>
      <w:r w:rsidRPr="00CE0AC5">
        <w:rPr>
          <w:rFonts w:ascii="Century Gothic" w:hAnsi="Century Gothic"/>
        </w:rPr>
        <w:t xml:space="preserve">. </w:t>
      </w:r>
    </w:p>
    <w:p w14:paraId="54F1A53F" w14:textId="77777777" w:rsidR="00564C8A" w:rsidRPr="00CE0AC5" w:rsidRDefault="00564C8A" w:rsidP="006925A7">
      <w:pPr>
        <w:pStyle w:val="ListParagraph"/>
        <w:numPr>
          <w:ilvl w:val="0"/>
          <w:numId w:val="13"/>
        </w:numPr>
        <w:spacing w:before="240" w:after="240" w:line="240" w:lineRule="auto"/>
        <w:ind w:left="720"/>
        <w:contextualSpacing w:val="0"/>
        <w:rPr>
          <w:rFonts w:ascii="Century Gothic" w:hAnsi="Century Gothic"/>
        </w:rPr>
      </w:pPr>
      <w:r w:rsidRPr="00CE0AC5">
        <w:rPr>
          <w:rFonts w:ascii="Century Gothic" w:hAnsi="Century Gothic"/>
        </w:rPr>
        <w:t>BACS payments need to have your company/group name as the reference.</w:t>
      </w:r>
    </w:p>
    <w:p w14:paraId="61E0A1F9" w14:textId="32CB30D1" w:rsidR="00CE0AC5" w:rsidRPr="006925A7" w:rsidRDefault="00C644F7" w:rsidP="006925A7">
      <w:pPr>
        <w:pStyle w:val="ListParagraph"/>
        <w:numPr>
          <w:ilvl w:val="0"/>
          <w:numId w:val="13"/>
        </w:numPr>
        <w:spacing w:before="240" w:after="240" w:line="240" w:lineRule="auto"/>
        <w:ind w:left="720"/>
        <w:contextualSpacing w:val="0"/>
        <w:rPr>
          <w:rFonts w:ascii="Century Gothic" w:hAnsi="Century Gothic"/>
        </w:rPr>
      </w:pPr>
      <w:r w:rsidRPr="00CE0AC5">
        <w:rPr>
          <w:rFonts w:ascii="Century Gothic" w:hAnsi="Century Gothic"/>
        </w:rPr>
        <w:t xml:space="preserve">All payments are non-refundable. </w:t>
      </w:r>
    </w:p>
    <w:p w14:paraId="381C7E52" w14:textId="77777777" w:rsidR="00CE0AC5" w:rsidRPr="00CE0AC5" w:rsidRDefault="00CE0AC5" w:rsidP="00CE0AC5">
      <w:pPr>
        <w:pStyle w:val="ListParagraph"/>
        <w:spacing w:before="240" w:after="0" w:line="240" w:lineRule="auto"/>
        <w:rPr>
          <w:rFonts w:ascii="Century Gothic" w:hAnsi="Century Gothic" w:cs="Arial"/>
        </w:rPr>
      </w:pPr>
    </w:p>
    <w:p w14:paraId="760B11C1" w14:textId="34FEDD6A" w:rsidR="00C644F7" w:rsidRPr="00564C8A" w:rsidRDefault="00C644F7" w:rsidP="00CE0AC5">
      <w:pPr>
        <w:spacing w:after="0" w:line="240" w:lineRule="auto"/>
        <w:rPr>
          <w:rFonts w:ascii="Century Gothic" w:hAnsi="Century Gothic" w:cs="Arial"/>
          <w:b/>
        </w:rPr>
      </w:pPr>
      <w:r w:rsidRPr="00564C8A">
        <w:rPr>
          <w:rFonts w:ascii="Century Gothic" w:hAnsi="Century Gothic" w:cs="Arial"/>
          <w:b/>
        </w:rPr>
        <w:t>Duck Delivery</w:t>
      </w:r>
    </w:p>
    <w:p w14:paraId="0F2681C3" w14:textId="20233BE2" w:rsidR="00CE0AC5" w:rsidRPr="006925A7" w:rsidRDefault="00C644F7" w:rsidP="006925A7">
      <w:pPr>
        <w:pStyle w:val="ListParagraph"/>
        <w:numPr>
          <w:ilvl w:val="0"/>
          <w:numId w:val="13"/>
        </w:numPr>
        <w:spacing w:after="0" w:line="240" w:lineRule="auto"/>
        <w:ind w:left="720"/>
        <w:contextualSpacing w:val="0"/>
        <w:rPr>
          <w:rFonts w:ascii="Century Gothic" w:hAnsi="Century Gothic" w:cs="Arial"/>
        </w:rPr>
      </w:pPr>
      <w:r w:rsidRPr="00564C8A">
        <w:rPr>
          <w:rFonts w:ascii="Century Gothic" w:hAnsi="Century Gothic"/>
        </w:rPr>
        <w:t xml:space="preserve">Purchased ducks will be delivered </w:t>
      </w:r>
      <w:r w:rsidR="00E96CE8" w:rsidRPr="00564C8A">
        <w:rPr>
          <w:rFonts w:ascii="Century Gothic" w:hAnsi="Century Gothic"/>
        </w:rPr>
        <w:t xml:space="preserve">from </w:t>
      </w:r>
      <w:r w:rsidR="002E5367">
        <w:rPr>
          <w:rFonts w:ascii="Century Gothic" w:hAnsi="Century Gothic"/>
        </w:rPr>
        <w:t>1</w:t>
      </w:r>
      <w:r w:rsidR="002E5367" w:rsidRPr="002E5367">
        <w:rPr>
          <w:rFonts w:ascii="Century Gothic" w:hAnsi="Century Gothic"/>
          <w:vertAlign w:val="superscript"/>
        </w:rPr>
        <w:t>st</w:t>
      </w:r>
      <w:r w:rsidR="002E5367">
        <w:rPr>
          <w:rFonts w:ascii="Century Gothic" w:hAnsi="Century Gothic"/>
        </w:rPr>
        <w:t xml:space="preserve"> May</w:t>
      </w:r>
      <w:r w:rsidR="0074578D" w:rsidRPr="00564C8A">
        <w:rPr>
          <w:rFonts w:ascii="Century Gothic" w:hAnsi="Century Gothic"/>
        </w:rPr>
        <w:t xml:space="preserve"> 202</w:t>
      </w:r>
      <w:r w:rsidR="00AA2692">
        <w:rPr>
          <w:rFonts w:ascii="Century Gothic" w:hAnsi="Century Gothic"/>
        </w:rPr>
        <w:t>2</w:t>
      </w:r>
      <w:r w:rsidR="00E96CE8" w:rsidRPr="00564C8A">
        <w:rPr>
          <w:rFonts w:ascii="Century Gothic" w:hAnsi="Century Gothic"/>
        </w:rPr>
        <w:t>.</w:t>
      </w:r>
      <w:r w:rsidRPr="00564C8A">
        <w:rPr>
          <w:rFonts w:ascii="Century Gothic" w:hAnsi="Century Gothic"/>
        </w:rPr>
        <w:t xml:space="preserve"> </w:t>
      </w:r>
    </w:p>
    <w:p w14:paraId="31D48202" w14:textId="4742FB54" w:rsidR="006925A7" w:rsidRPr="006925A7" w:rsidRDefault="00C644F7" w:rsidP="006925A7">
      <w:pPr>
        <w:pStyle w:val="ListParagraph"/>
        <w:numPr>
          <w:ilvl w:val="0"/>
          <w:numId w:val="13"/>
        </w:numPr>
        <w:spacing w:before="240" w:after="240" w:line="240" w:lineRule="auto"/>
        <w:ind w:left="720"/>
        <w:contextualSpacing w:val="0"/>
        <w:rPr>
          <w:rFonts w:ascii="Century Gothic" w:hAnsi="Century Gothic"/>
        </w:rPr>
      </w:pPr>
      <w:r w:rsidRPr="00564C8A">
        <w:rPr>
          <w:rFonts w:ascii="Century Gothic" w:hAnsi="Century Gothic"/>
        </w:rPr>
        <w:t>D</w:t>
      </w:r>
      <w:r w:rsidR="00C74BAA" w:rsidRPr="00564C8A">
        <w:rPr>
          <w:rFonts w:ascii="Century Gothic" w:hAnsi="Century Gothic"/>
        </w:rPr>
        <w:t>elivery of d</w:t>
      </w:r>
      <w:r w:rsidRPr="00564C8A">
        <w:rPr>
          <w:rFonts w:ascii="Century Gothic" w:hAnsi="Century Gothic"/>
        </w:rPr>
        <w:t>ecorated ducks</w:t>
      </w:r>
      <w:r w:rsidR="00C74BAA" w:rsidRPr="00564C8A">
        <w:rPr>
          <w:rFonts w:ascii="Century Gothic" w:hAnsi="Century Gothic"/>
        </w:rPr>
        <w:t xml:space="preserve"> should be arranged with </w:t>
      </w:r>
      <w:r w:rsidR="00AA2692">
        <w:rPr>
          <w:rFonts w:ascii="Century Gothic" w:hAnsi="Century Gothic"/>
        </w:rPr>
        <w:t>Dave or Debbie</w:t>
      </w:r>
      <w:r w:rsidR="0074578D" w:rsidRPr="00564C8A">
        <w:rPr>
          <w:rFonts w:ascii="Century Gothic" w:hAnsi="Century Gothic"/>
        </w:rPr>
        <w:t xml:space="preserve"> </w:t>
      </w:r>
      <w:r w:rsidR="00C74BAA" w:rsidRPr="00564C8A">
        <w:rPr>
          <w:rFonts w:ascii="Century Gothic" w:hAnsi="Century Gothic"/>
        </w:rPr>
        <w:t>and must be received by</w:t>
      </w:r>
      <w:r w:rsidRPr="00564C8A">
        <w:rPr>
          <w:rFonts w:ascii="Century Gothic" w:hAnsi="Century Gothic"/>
        </w:rPr>
        <w:t xml:space="preserve"> </w:t>
      </w:r>
      <w:r w:rsidR="002E5367">
        <w:rPr>
          <w:rFonts w:ascii="Century Gothic" w:hAnsi="Century Gothic"/>
        </w:rPr>
        <w:t>27</w:t>
      </w:r>
      <w:r w:rsidR="002E5367" w:rsidRPr="006925A7">
        <w:rPr>
          <w:rFonts w:ascii="Century Gothic" w:hAnsi="Century Gothic"/>
        </w:rPr>
        <w:t>th</w:t>
      </w:r>
      <w:r w:rsidR="002E5367">
        <w:rPr>
          <w:rFonts w:ascii="Century Gothic" w:hAnsi="Century Gothic"/>
        </w:rPr>
        <w:t xml:space="preserve"> June</w:t>
      </w:r>
      <w:r w:rsidR="0074578D" w:rsidRPr="00564C8A">
        <w:rPr>
          <w:rFonts w:ascii="Century Gothic" w:hAnsi="Century Gothic"/>
        </w:rPr>
        <w:t xml:space="preserve"> 202</w:t>
      </w:r>
      <w:r w:rsidR="00AA2692">
        <w:rPr>
          <w:rFonts w:ascii="Century Gothic" w:hAnsi="Century Gothic"/>
        </w:rPr>
        <w:t>2</w:t>
      </w:r>
      <w:r w:rsidR="00C74BAA" w:rsidRPr="00564C8A">
        <w:rPr>
          <w:rFonts w:ascii="Century Gothic" w:hAnsi="Century Gothic"/>
        </w:rPr>
        <w:t xml:space="preserve">. Please contact </w:t>
      </w:r>
      <w:r w:rsidR="00AA2692">
        <w:rPr>
          <w:rFonts w:ascii="Century Gothic" w:hAnsi="Century Gothic"/>
        </w:rPr>
        <w:t>Dave or Debbie</w:t>
      </w:r>
      <w:r w:rsidR="00513CD1">
        <w:rPr>
          <w:rFonts w:ascii="Century Gothic" w:hAnsi="Century Gothic"/>
        </w:rPr>
        <w:t xml:space="preserve"> via the email address at </w:t>
      </w:r>
      <w:r w:rsidR="004D6B0A" w:rsidRPr="00564C8A">
        <w:rPr>
          <w:rFonts w:ascii="Century Gothic" w:hAnsi="Century Gothic"/>
        </w:rPr>
        <w:t>the bottom of the page</w:t>
      </w:r>
      <w:r w:rsidR="00C74BAA" w:rsidRPr="00564C8A">
        <w:rPr>
          <w:rFonts w:ascii="Century Gothic" w:hAnsi="Century Gothic"/>
        </w:rPr>
        <w:t xml:space="preserve">. </w:t>
      </w:r>
    </w:p>
    <w:p w14:paraId="49F8879D" w14:textId="77777777" w:rsidR="00C644F7" w:rsidRPr="00564C8A" w:rsidRDefault="00C644F7" w:rsidP="00CE0AC5">
      <w:pPr>
        <w:pStyle w:val="ListParagraph"/>
        <w:numPr>
          <w:ilvl w:val="0"/>
          <w:numId w:val="13"/>
        </w:numPr>
        <w:spacing w:before="240" w:after="240" w:line="240" w:lineRule="auto"/>
        <w:ind w:left="720"/>
        <w:contextualSpacing w:val="0"/>
        <w:rPr>
          <w:rFonts w:ascii="Century Gothic" w:hAnsi="Century Gothic" w:cs="Arial"/>
        </w:rPr>
      </w:pPr>
      <w:r w:rsidRPr="00564C8A">
        <w:rPr>
          <w:rFonts w:ascii="Century Gothic" w:hAnsi="Century Gothic"/>
        </w:rPr>
        <w:t xml:space="preserve">If you fail to deliver your decorated duck by the deadline you must contact us to arrange alternative arrangements. </w:t>
      </w:r>
    </w:p>
    <w:p w14:paraId="5E775EFC" w14:textId="77777777" w:rsidR="00C644F7" w:rsidRPr="00564C8A" w:rsidRDefault="00C644F7" w:rsidP="00CE0AC5">
      <w:pPr>
        <w:pStyle w:val="ListParagraph"/>
        <w:numPr>
          <w:ilvl w:val="0"/>
          <w:numId w:val="13"/>
        </w:numPr>
        <w:spacing w:before="240" w:after="240" w:line="240" w:lineRule="auto"/>
        <w:ind w:left="720"/>
        <w:contextualSpacing w:val="0"/>
        <w:rPr>
          <w:rFonts w:ascii="Century Gothic" w:hAnsi="Century Gothic" w:cs="Arial"/>
        </w:rPr>
      </w:pPr>
      <w:r w:rsidRPr="00564C8A">
        <w:rPr>
          <w:rFonts w:ascii="Century Gothic" w:hAnsi="Century Gothic"/>
        </w:rPr>
        <w:t xml:space="preserve">Failure to deliver your decorated duck by the deadline will mean that your duck may not be featured in promotional photographs and may also result in forfeiture of your race entry. </w:t>
      </w:r>
    </w:p>
    <w:p w14:paraId="4643BE09" w14:textId="46C716E9" w:rsidR="00CE0AC5" w:rsidRPr="00CE0AC5" w:rsidRDefault="00C644F7" w:rsidP="00CE0AC5">
      <w:pPr>
        <w:pStyle w:val="ListParagraph"/>
        <w:numPr>
          <w:ilvl w:val="0"/>
          <w:numId w:val="13"/>
        </w:numPr>
        <w:spacing w:before="240" w:after="0" w:line="240" w:lineRule="auto"/>
        <w:ind w:left="720"/>
        <w:contextualSpacing w:val="0"/>
        <w:rPr>
          <w:rFonts w:ascii="Century Gothic" w:hAnsi="Century Gothic" w:cs="Arial"/>
        </w:rPr>
      </w:pPr>
      <w:r w:rsidRPr="00564C8A">
        <w:rPr>
          <w:rFonts w:ascii="Century Gothic" w:hAnsi="Century Gothic"/>
        </w:rPr>
        <w:t xml:space="preserve">Your duck will be returned to you within two weeks of the Carnival finishing, provided </w:t>
      </w:r>
      <w:r w:rsidR="00AA2692">
        <w:rPr>
          <w:rFonts w:ascii="Century Gothic" w:hAnsi="Century Gothic"/>
        </w:rPr>
        <w:t xml:space="preserve">     </w:t>
      </w:r>
      <w:r w:rsidRPr="00564C8A">
        <w:rPr>
          <w:rFonts w:ascii="Century Gothic" w:hAnsi="Century Gothic"/>
        </w:rPr>
        <w:t>you are based in Newport Pagnell. Entrants based outside of Newport Pagnell will</w:t>
      </w:r>
      <w:r w:rsidR="00AA2692">
        <w:rPr>
          <w:rFonts w:ascii="Century Gothic" w:hAnsi="Century Gothic"/>
        </w:rPr>
        <w:t xml:space="preserve"> </w:t>
      </w:r>
      <w:r w:rsidRPr="00564C8A">
        <w:rPr>
          <w:rFonts w:ascii="Century Gothic" w:hAnsi="Century Gothic"/>
        </w:rPr>
        <w:t>need to arrange collection.</w:t>
      </w:r>
    </w:p>
    <w:p w14:paraId="5EC6C388" w14:textId="77777777" w:rsidR="00CE0AC5" w:rsidRPr="00CE0AC5" w:rsidRDefault="00CE0AC5" w:rsidP="00CE0AC5">
      <w:pPr>
        <w:pStyle w:val="ListParagraph"/>
        <w:spacing w:after="0" w:line="240" w:lineRule="auto"/>
        <w:contextualSpacing w:val="0"/>
        <w:rPr>
          <w:rFonts w:ascii="Century Gothic" w:hAnsi="Century Gothic" w:cs="Arial"/>
        </w:rPr>
      </w:pPr>
    </w:p>
    <w:p w14:paraId="4429CD1B" w14:textId="13F62521" w:rsidR="000A0E00" w:rsidRPr="00564C8A" w:rsidRDefault="00CE0AC5" w:rsidP="00CE0AC5">
      <w:pPr>
        <w:spacing w:after="0"/>
        <w:rPr>
          <w:rFonts w:ascii="Century Gothic" w:hAnsi="Century Gothic" w:cs="Arial"/>
          <w:b/>
        </w:rPr>
      </w:pPr>
      <w:r>
        <w:rPr>
          <w:rFonts w:ascii="Century Gothic" w:hAnsi="Century Gothic" w:cs="Arial"/>
          <w:b/>
        </w:rPr>
        <w:t>D</w:t>
      </w:r>
      <w:r w:rsidR="00D00AAC" w:rsidRPr="00564C8A">
        <w:rPr>
          <w:rFonts w:ascii="Century Gothic" w:hAnsi="Century Gothic" w:cs="Arial"/>
          <w:b/>
        </w:rPr>
        <w:t>uck Decoration</w:t>
      </w:r>
    </w:p>
    <w:p w14:paraId="3F5B8CB3" w14:textId="00212197" w:rsidR="00CE0AC5" w:rsidRDefault="004D6B0A" w:rsidP="006925A7">
      <w:pPr>
        <w:pStyle w:val="ListParagraph"/>
        <w:numPr>
          <w:ilvl w:val="0"/>
          <w:numId w:val="13"/>
        </w:numPr>
        <w:spacing w:after="240" w:line="240" w:lineRule="auto"/>
        <w:ind w:left="720"/>
        <w:contextualSpacing w:val="0"/>
        <w:rPr>
          <w:rFonts w:ascii="Century Gothic" w:hAnsi="Century Gothic"/>
        </w:rPr>
      </w:pPr>
      <w:r w:rsidRPr="00CE0AC5">
        <w:rPr>
          <w:rFonts w:ascii="Century Gothic" w:hAnsi="Century Gothic"/>
        </w:rPr>
        <w:t>Please ensure your group</w:t>
      </w:r>
      <w:r w:rsidR="00D00AAC" w:rsidRPr="00CE0AC5">
        <w:rPr>
          <w:rFonts w:ascii="Century Gothic" w:hAnsi="Century Gothic"/>
        </w:rPr>
        <w:t xml:space="preserve">/company name and phone number are written in marker pen on the base of your duck. </w:t>
      </w:r>
    </w:p>
    <w:p w14:paraId="4691768E" w14:textId="5D23BECC" w:rsidR="000A0E00" w:rsidRPr="00CE0AC5" w:rsidRDefault="000A0E00" w:rsidP="006925A7">
      <w:pPr>
        <w:pStyle w:val="ListParagraph"/>
        <w:numPr>
          <w:ilvl w:val="0"/>
          <w:numId w:val="13"/>
        </w:numPr>
        <w:spacing w:before="240" w:after="240" w:line="240" w:lineRule="auto"/>
        <w:ind w:left="720"/>
        <w:contextualSpacing w:val="0"/>
        <w:rPr>
          <w:rFonts w:ascii="Century Gothic" w:hAnsi="Century Gothic"/>
        </w:rPr>
      </w:pPr>
      <w:r w:rsidRPr="00CE0AC5">
        <w:rPr>
          <w:rFonts w:ascii="Century Gothic" w:hAnsi="Century Gothic"/>
        </w:rPr>
        <w:t xml:space="preserve">We do not guarantee </w:t>
      </w:r>
      <w:r w:rsidR="00C644F7" w:rsidRPr="00CE0AC5">
        <w:rPr>
          <w:rFonts w:ascii="Century Gothic" w:hAnsi="Century Gothic"/>
        </w:rPr>
        <w:t>group/company etc.</w:t>
      </w:r>
      <w:r w:rsidRPr="00CE0AC5">
        <w:rPr>
          <w:rFonts w:ascii="Century Gothic" w:hAnsi="Century Gothic"/>
        </w:rPr>
        <w:t xml:space="preserve"> exclusivity of any kind. </w:t>
      </w:r>
    </w:p>
    <w:p w14:paraId="2C812567" w14:textId="77777777" w:rsidR="006925A7" w:rsidRDefault="006925A7" w:rsidP="00CE0AC5">
      <w:pPr>
        <w:spacing w:after="0" w:line="276" w:lineRule="auto"/>
        <w:rPr>
          <w:rFonts w:ascii="Century Gothic" w:hAnsi="Century Gothic" w:cs="Arial"/>
          <w:b/>
        </w:rPr>
      </w:pPr>
    </w:p>
    <w:p w14:paraId="09EA9EAC" w14:textId="77777777" w:rsidR="006925A7" w:rsidRDefault="006925A7" w:rsidP="00CE0AC5">
      <w:pPr>
        <w:spacing w:after="0" w:line="276" w:lineRule="auto"/>
        <w:rPr>
          <w:rFonts w:ascii="Century Gothic" w:hAnsi="Century Gothic" w:cs="Arial"/>
          <w:b/>
        </w:rPr>
      </w:pPr>
    </w:p>
    <w:p w14:paraId="109EAACD" w14:textId="77777777" w:rsidR="006925A7" w:rsidRDefault="006925A7" w:rsidP="00CE0AC5">
      <w:pPr>
        <w:spacing w:after="0" w:line="276" w:lineRule="auto"/>
        <w:rPr>
          <w:rFonts w:ascii="Century Gothic" w:hAnsi="Century Gothic" w:cs="Arial"/>
          <w:b/>
        </w:rPr>
      </w:pPr>
    </w:p>
    <w:p w14:paraId="5DF84025" w14:textId="08D5E429" w:rsidR="00CE0AC5" w:rsidRDefault="007C6CB5" w:rsidP="00CE0AC5">
      <w:pPr>
        <w:spacing w:after="0" w:line="276" w:lineRule="auto"/>
        <w:rPr>
          <w:rFonts w:ascii="Century Gothic" w:hAnsi="Century Gothic" w:cs="Arial"/>
          <w:b/>
        </w:rPr>
      </w:pPr>
      <w:r w:rsidRPr="00564C8A">
        <w:rPr>
          <w:rFonts w:ascii="Century Gothic" w:hAnsi="Century Gothic" w:cs="Arial"/>
          <w:b/>
        </w:rPr>
        <w:t>Behaviour</w:t>
      </w:r>
    </w:p>
    <w:p w14:paraId="5CA03712" w14:textId="10144A4A" w:rsidR="00CC649A" w:rsidRPr="00CE0AC5" w:rsidRDefault="00CE0AC5" w:rsidP="008C53E2">
      <w:pPr>
        <w:pStyle w:val="ListParagraph"/>
        <w:numPr>
          <w:ilvl w:val="0"/>
          <w:numId w:val="15"/>
        </w:numPr>
        <w:spacing w:after="0" w:line="276" w:lineRule="auto"/>
        <w:rPr>
          <w:rFonts w:ascii="Century Gothic" w:hAnsi="Century Gothic" w:cs="Arial"/>
          <w:b/>
        </w:rPr>
      </w:pPr>
      <w:r w:rsidRPr="00CE0AC5">
        <w:rPr>
          <w:rFonts w:ascii="Century Gothic" w:hAnsi="Century Gothic"/>
        </w:rPr>
        <w:t>N</w:t>
      </w:r>
      <w:r w:rsidR="007C6CB5" w:rsidRPr="00CE0AC5">
        <w:rPr>
          <w:rFonts w:ascii="Century Gothic" w:hAnsi="Century Gothic"/>
        </w:rPr>
        <w:t>ewport Pagnell Carnival is run by a committee of volunteers. We will not tolerate any verbal or physical abuse</w:t>
      </w:r>
      <w:r w:rsidR="0009432D" w:rsidRPr="00CE0AC5">
        <w:rPr>
          <w:rFonts w:ascii="Century Gothic" w:hAnsi="Century Gothic"/>
        </w:rPr>
        <w:t xml:space="preserve"> before, during or after the carnival</w:t>
      </w:r>
      <w:r w:rsidR="007C6CB5" w:rsidRPr="00CE0AC5">
        <w:rPr>
          <w:rFonts w:ascii="Century Gothic" w:hAnsi="Century Gothic"/>
        </w:rPr>
        <w:t xml:space="preserve">. Anyone who is deemed </w:t>
      </w:r>
      <w:r w:rsidRPr="00CE0AC5">
        <w:rPr>
          <w:rFonts w:ascii="Century Gothic" w:hAnsi="Century Gothic"/>
        </w:rPr>
        <w:t xml:space="preserve">        </w:t>
      </w:r>
      <w:r w:rsidR="007C6CB5" w:rsidRPr="00CE0AC5">
        <w:rPr>
          <w:rFonts w:ascii="Century Gothic" w:hAnsi="Century Gothic"/>
        </w:rPr>
        <w:t>to be acting against the spirit of the carnival</w:t>
      </w:r>
      <w:r w:rsidR="003C73B2" w:rsidRPr="00CE0AC5">
        <w:rPr>
          <w:rFonts w:ascii="Century Gothic" w:hAnsi="Century Gothic"/>
        </w:rPr>
        <w:t xml:space="preserve"> (</w:t>
      </w:r>
      <w:r w:rsidR="007C6CB5" w:rsidRPr="00CE0AC5">
        <w:rPr>
          <w:rFonts w:ascii="Century Gothic" w:hAnsi="Century Gothic"/>
        </w:rPr>
        <w:t>either to a committee member, another stallholder or to a member of the public</w:t>
      </w:r>
      <w:r w:rsidR="003C73B2" w:rsidRPr="00CE0AC5">
        <w:rPr>
          <w:rFonts w:ascii="Century Gothic" w:hAnsi="Century Gothic"/>
        </w:rPr>
        <w:t>)</w:t>
      </w:r>
      <w:r w:rsidR="007C6CB5" w:rsidRPr="00CE0AC5">
        <w:rPr>
          <w:rFonts w:ascii="Century Gothic" w:hAnsi="Century Gothic"/>
        </w:rPr>
        <w:t>, will</w:t>
      </w:r>
      <w:r w:rsidR="0009432D" w:rsidRPr="00CE0AC5">
        <w:rPr>
          <w:rFonts w:ascii="Century Gothic" w:hAnsi="Century Gothic"/>
        </w:rPr>
        <w:t xml:space="preserve"> have their application declined,</w:t>
      </w:r>
      <w:r w:rsidR="007C6CB5" w:rsidRPr="00CE0AC5">
        <w:rPr>
          <w:rFonts w:ascii="Century Gothic" w:hAnsi="Century Gothic"/>
        </w:rPr>
        <w:t xml:space="preserve"> be asked to leave</w:t>
      </w:r>
      <w:r w:rsidR="0009432D" w:rsidRPr="00CE0AC5">
        <w:rPr>
          <w:rFonts w:ascii="Century Gothic" w:hAnsi="Century Gothic"/>
        </w:rPr>
        <w:t xml:space="preserve"> the carnival and/or</w:t>
      </w:r>
      <w:r w:rsidR="007C6CB5" w:rsidRPr="00CE0AC5">
        <w:rPr>
          <w:rFonts w:ascii="Century Gothic" w:hAnsi="Century Gothic"/>
        </w:rPr>
        <w:t xml:space="preserve"> have </w:t>
      </w:r>
      <w:r w:rsidR="0009432D" w:rsidRPr="00CE0AC5">
        <w:rPr>
          <w:rFonts w:ascii="Century Gothic" w:hAnsi="Century Gothic"/>
        </w:rPr>
        <w:t xml:space="preserve">all </w:t>
      </w:r>
      <w:r w:rsidR="007C6CB5" w:rsidRPr="00CE0AC5">
        <w:rPr>
          <w:rFonts w:ascii="Century Gothic" w:hAnsi="Century Gothic"/>
        </w:rPr>
        <w:t xml:space="preserve">future applications rejected.  </w:t>
      </w:r>
    </w:p>
    <w:p w14:paraId="101A6AF5" w14:textId="77777777" w:rsidR="00CE0AC5" w:rsidRDefault="00CE0AC5" w:rsidP="00CE0AC5">
      <w:pPr>
        <w:spacing w:after="0" w:line="276" w:lineRule="auto"/>
        <w:rPr>
          <w:rFonts w:ascii="Century Gothic" w:hAnsi="Century Gothic" w:cs="Arial"/>
          <w:b/>
        </w:rPr>
      </w:pPr>
    </w:p>
    <w:p w14:paraId="0C437B30" w14:textId="6085EE6D" w:rsidR="00CE0AC5" w:rsidRDefault="00CC649A" w:rsidP="00CE0AC5">
      <w:pPr>
        <w:spacing w:after="0" w:line="276" w:lineRule="auto"/>
        <w:rPr>
          <w:rFonts w:ascii="Century Gothic" w:hAnsi="Century Gothic" w:cs="Arial"/>
          <w:b/>
        </w:rPr>
      </w:pPr>
      <w:r w:rsidRPr="00564C8A">
        <w:rPr>
          <w:rFonts w:ascii="Century Gothic" w:hAnsi="Century Gothic" w:cs="Arial"/>
          <w:b/>
        </w:rPr>
        <w:t>Feedback</w:t>
      </w:r>
    </w:p>
    <w:p w14:paraId="4D845CA8" w14:textId="1F33ABE4" w:rsidR="00564C8A" w:rsidRPr="00CE0AC5" w:rsidRDefault="00564C8A" w:rsidP="00CE0AC5">
      <w:pPr>
        <w:pStyle w:val="ListParagraph"/>
        <w:numPr>
          <w:ilvl w:val="0"/>
          <w:numId w:val="15"/>
        </w:numPr>
        <w:spacing w:after="0" w:line="276" w:lineRule="auto"/>
        <w:rPr>
          <w:rFonts w:ascii="Century Gothic" w:hAnsi="Century Gothic" w:cs="Arial"/>
          <w:b/>
        </w:rPr>
      </w:pPr>
      <w:r w:rsidRPr="00CE0AC5">
        <w:rPr>
          <w:rFonts w:ascii="Century Gothic" w:hAnsi="Century Gothic"/>
        </w:rPr>
        <w:t>If you have any feedback</w:t>
      </w:r>
      <w:r w:rsidR="00CE0AC5">
        <w:rPr>
          <w:rFonts w:ascii="Century Gothic" w:hAnsi="Century Gothic"/>
        </w:rPr>
        <w:t>,</w:t>
      </w:r>
      <w:r w:rsidRPr="00CE0AC5">
        <w:rPr>
          <w:rFonts w:ascii="Century Gothic" w:hAnsi="Century Gothic"/>
        </w:rPr>
        <w:t xml:space="preserve"> please send it to chair@newportpagnellcarnival.com.  Please do remember that the carnival is run by a committee of volunteers, who do their best to please everybody on the day. </w:t>
      </w:r>
    </w:p>
    <w:p w14:paraId="69E36827" w14:textId="77777777" w:rsidR="00DB5DE7" w:rsidRPr="00564C8A" w:rsidRDefault="00DB5DE7" w:rsidP="00564C8A">
      <w:pPr>
        <w:pStyle w:val="ListParagraph"/>
        <w:rPr>
          <w:rFonts w:ascii="Century Gothic" w:hAnsi="Century Gothic"/>
        </w:rPr>
      </w:pPr>
    </w:p>
    <w:p w14:paraId="541F992D" w14:textId="77777777" w:rsidR="00C74BAA" w:rsidRPr="00564C8A" w:rsidRDefault="00C74BAA" w:rsidP="00564C8A">
      <w:pPr>
        <w:pStyle w:val="ListParagraph"/>
        <w:rPr>
          <w:rFonts w:ascii="Century Gothic" w:hAnsi="Century Gothic"/>
          <w:b/>
          <w:u w:val="single"/>
        </w:rPr>
      </w:pPr>
    </w:p>
    <w:p w14:paraId="5B443A99" w14:textId="77777777" w:rsidR="00DB5DE7" w:rsidRPr="00564C8A" w:rsidRDefault="00DB5DE7" w:rsidP="00564C8A">
      <w:pPr>
        <w:pStyle w:val="ListParagraph"/>
        <w:jc w:val="center"/>
        <w:rPr>
          <w:rFonts w:ascii="Century Gothic" w:hAnsi="Century Gothic"/>
          <w:b/>
        </w:rPr>
      </w:pPr>
      <w:r w:rsidRPr="00564C8A">
        <w:rPr>
          <w:rFonts w:ascii="Century Gothic" w:hAnsi="Century Gothic"/>
          <w:b/>
        </w:rPr>
        <w:t>Should you encounter any problems on the day, please contact a member of the Committee. We are here to help.</w:t>
      </w:r>
    </w:p>
    <w:p w14:paraId="6388E4F5" w14:textId="77777777" w:rsidR="001E74E2" w:rsidRPr="00564C8A" w:rsidRDefault="001E74E2" w:rsidP="00564C8A">
      <w:pPr>
        <w:spacing w:after="0" w:line="240" w:lineRule="auto"/>
        <w:ind w:left="-709" w:right="-448"/>
        <w:jc w:val="center"/>
        <w:rPr>
          <w:rFonts w:ascii="Century Gothic" w:hAnsi="Century Gothic" w:cs="Arial"/>
        </w:rPr>
      </w:pPr>
    </w:p>
    <w:p w14:paraId="15C481FE" w14:textId="77777777" w:rsidR="001E74E2" w:rsidRPr="00564C8A" w:rsidRDefault="001E74E2" w:rsidP="00564C8A">
      <w:pPr>
        <w:spacing w:after="0" w:line="240" w:lineRule="auto"/>
        <w:ind w:left="-709" w:right="-448"/>
        <w:jc w:val="center"/>
        <w:rPr>
          <w:rFonts w:ascii="Century Gothic" w:hAnsi="Century Gothic" w:cs="Arial"/>
          <w:sz w:val="20"/>
          <w:szCs w:val="20"/>
        </w:rPr>
      </w:pPr>
      <w:r w:rsidRPr="00564C8A">
        <w:rPr>
          <w:rFonts w:ascii="Century Gothic" w:hAnsi="Century Gothic" w:cs="Arial"/>
          <w:sz w:val="20"/>
          <w:szCs w:val="20"/>
        </w:rPr>
        <w:t>www.newportpagnellcarnival.com</w:t>
      </w:r>
      <w:r w:rsidRPr="00564C8A">
        <w:rPr>
          <w:rFonts w:ascii="Century Gothic" w:hAnsi="Century Gothic" w:cs="Arial"/>
          <w:sz w:val="20"/>
          <w:szCs w:val="20"/>
        </w:rPr>
        <w:tab/>
      </w:r>
      <w:r w:rsidRPr="00564C8A">
        <w:rPr>
          <w:rFonts w:ascii="Century Gothic" w:hAnsi="Century Gothic" w:cs="Arial"/>
          <w:sz w:val="20"/>
          <w:szCs w:val="20"/>
        </w:rPr>
        <w:tab/>
        <w:t>facebook.com/newportpagnellcarnival</w:t>
      </w:r>
    </w:p>
    <w:sectPr w:rsidR="001E74E2" w:rsidRPr="00564C8A" w:rsidSect="00564C8A">
      <w:headerReference w:type="default" r:id="rId7"/>
      <w:footerReference w:type="default" r:id="rId8"/>
      <w:headerReference w:type="first" r:id="rId9"/>
      <w:footerReference w:type="first" r:id="rId10"/>
      <w:pgSz w:w="11906" w:h="16838"/>
      <w:pgMar w:top="720" w:right="720" w:bottom="720" w:left="720" w:header="708" w:footer="7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92EA4" w14:textId="77777777" w:rsidR="00205F9C" w:rsidRDefault="00205F9C" w:rsidP="00DB5DE7">
      <w:pPr>
        <w:spacing w:after="0" w:line="240" w:lineRule="auto"/>
      </w:pPr>
      <w:r>
        <w:separator/>
      </w:r>
    </w:p>
  </w:endnote>
  <w:endnote w:type="continuationSeparator" w:id="0">
    <w:p w14:paraId="3AF6FB3E" w14:textId="77777777" w:rsidR="00205F9C" w:rsidRDefault="00205F9C" w:rsidP="00DB5D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83129484"/>
  <w:bookmarkStart w:id="1" w:name="_Hlk83129485"/>
  <w:p w14:paraId="030E2C12" w14:textId="3D1953B4" w:rsidR="00F40AFC" w:rsidRDefault="00AA2692" w:rsidP="007D5F75">
    <w:pPr>
      <w:pStyle w:val="Footer"/>
      <w:jc w:val="center"/>
      <w:rPr>
        <w:color w:val="808080" w:themeColor="background1" w:themeShade="80"/>
      </w:rPr>
    </w:pPr>
    <w:r>
      <w:rPr>
        <w:noProof/>
        <w:color w:val="FFFFFF" w:themeColor="background1"/>
        <w:lang w:eastAsia="en-GB"/>
      </w:rPr>
      <mc:AlternateContent>
        <mc:Choice Requires="wps">
          <w:drawing>
            <wp:anchor distT="0" distB="0" distL="114300" distR="114300" simplePos="0" relativeHeight="251658752" behindDoc="1" locked="0" layoutInCell="1" allowOverlap="1" wp14:anchorId="1541A824" wp14:editId="0F1EA59A">
              <wp:simplePos x="0" y="0"/>
              <wp:positionH relativeFrom="margin">
                <wp:posOffset>5998845</wp:posOffset>
              </wp:positionH>
              <wp:positionV relativeFrom="paragraph">
                <wp:posOffset>-725805</wp:posOffset>
              </wp:positionV>
              <wp:extent cx="701675" cy="1057910"/>
              <wp:effectExtent l="7620" t="635" r="5080" b="8255"/>
              <wp:wrapNone/>
              <wp:docPr id="1"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675" cy="1057910"/>
                      </a:xfrm>
                      <a:prstGeom prst="rect">
                        <a:avLst/>
                      </a:prstGeom>
                      <a:blipFill dpi="0" rotWithShape="1">
                        <a:blip r:embed="rId1">
                          <a:alphaModFix amt="62000"/>
                        </a:blip>
                        <a:srcRect/>
                        <a:stretch>
                          <a:fillRect/>
                        </a:stretch>
                      </a:blip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655EB05" id="Rectangle 37" o:spid="_x0000_s1026" style="position:absolute;margin-left:472.35pt;margin-top:-57.15pt;width:55.25pt;height:83.3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" stroked="f" strokeweight="1pt">
              <v:fill r:id="rId2" o:title="" opacity="40632f" recolor="t" rotate="t" type="frame"/>
              <w10:wrap anchorx="margin"/>
            </v:rect>
          </w:pict>
        </mc:Fallback>
      </mc:AlternateContent>
    </w:r>
    <w:r w:rsidR="00F40AFC" w:rsidRPr="007B2807">
      <w:rPr>
        <w:color w:val="808080" w:themeColor="background1" w:themeShade="80"/>
      </w:rPr>
      <w:t xml:space="preserve">If you have any </w:t>
    </w:r>
    <w:r w:rsidR="00BB0444" w:rsidRPr="007B2807">
      <w:rPr>
        <w:color w:val="808080" w:themeColor="background1" w:themeShade="80"/>
      </w:rPr>
      <w:t>queries,</w:t>
    </w:r>
    <w:r w:rsidR="00F40AFC" w:rsidRPr="007B2807">
      <w:rPr>
        <w:color w:val="808080" w:themeColor="background1" w:themeShade="80"/>
      </w:rPr>
      <w:t xml:space="preserve"> please email us at</w:t>
    </w:r>
    <w:r w:rsidR="00F40AFC">
      <w:rPr>
        <w:color w:val="808080" w:themeColor="background1" w:themeShade="80"/>
      </w:rPr>
      <w:t xml:space="preserve"> ducks@newportpagnellcarnival.com</w:t>
    </w:r>
    <w:r w:rsidR="00F40AFC" w:rsidRPr="007B2807">
      <w:rPr>
        <w:color w:val="808080" w:themeColor="background1" w:themeShade="80"/>
      </w:rPr>
      <w:t xml:space="preserve"> </w:t>
    </w:r>
    <w:bookmarkEnd w:id="0"/>
    <w:bookmarkEnd w:id="1"/>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2B83D" w14:textId="77777777" w:rsidR="00F40AFC" w:rsidRDefault="00F40AFC">
    <w:pPr>
      <w:pStyle w:val="Footer"/>
    </w:pPr>
    <w:r>
      <w:t xml:space="preserve">*Unless otherwise requested we will use your email for all communications regarding your stall booking. If you would prefer to be contacted by post please advis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4D493" w14:textId="77777777" w:rsidR="00205F9C" w:rsidRDefault="00205F9C" w:rsidP="00DB5DE7">
      <w:pPr>
        <w:spacing w:after="0" w:line="240" w:lineRule="auto"/>
      </w:pPr>
      <w:r>
        <w:separator/>
      </w:r>
    </w:p>
  </w:footnote>
  <w:footnote w:type="continuationSeparator" w:id="0">
    <w:p w14:paraId="4AC55A97" w14:textId="77777777" w:rsidR="00205F9C" w:rsidRDefault="00205F9C" w:rsidP="00DB5D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0A15B" w14:textId="77777777" w:rsidR="00F40AFC" w:rsidRDefault="00F40AFC">
    <w:pPr>
      <w:pStyle w:val="Header"/>
    </w:pPr>
    <w:r w:rsidRPr="0061041C">
      <w:rPr>
        <w:rFonts w:asciiTheme="majorHAnsi" w:hAnsiTheme="majorHAnsi"/>
        <w:noProof/>
        <w:lang w:eastAsia="en-GB"/>
      </w:rPr>
      <w:drawing>
        <wp:anchor distT="0" distB="0" distL="114300" distR="114300" simplePos="0" relativeHeight="251656704" behindDoc="1" locked="0" layoutInCell="1" allowOverlap="1" wp14:anchorId="2D7317DC" wp14:editId="443B4D80">
          <wp:simplePos x="0" y="0"/>
          <wp:positionH relativeFrom="page">
            <wp:posOffset>304800</wp:posOffset>
          </wp:positionH>
          <wp:positionV relativeFrom="paragraph">
            <wp:posOffset>-228600</wp:posOffset>
          </wp:positionV>
          <wp:extent cx="1593850" cy="690245"/>
          <wp:effectExtent l="0" t="0" r="6350" b="0"/>
          <wp:wrapNone/>
          <wp:docPr id="72" name="Picture 72" descr="http://www.newportpagnellcarnival.com/images/sit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wportpagnellcarnival.com/images/site/logo.png"/>
                  <pic:cNvPicPr>
                    <a:picLocks noChangeAspect="1" noChangeArrowheads="1"/>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593850" cy="690245"/>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C4766" w14:textId="77777777" w:rsidR="00F40AFC" w:rsidRDefault="00F40AFC">
    <w:pPr>
      <w:pStyle w:val="Header"/>
    </w:pPr>
    <w:r w:rsidRPr="0061041C">
      <w:rPr>
        <w:rFonts w:asciiTheme="majorHAnsi" w:hAnsiTheme="majorHAnsi"/>
        <w:noProof/>
        <w:lang w:eastAsia="en-GB"/>
      </w:rPr>
      <w:drawing>
        <wp:anchor distT="0" distB="0" distL="114300" distR="114300" simplePos="0" relativeHeight="251657728" behindDoc="0" locked="0" layoutInCell="1" allowOverlap="1" wp14:anchorId="12DC1D69" wp14:editId="2160FEB1">
          <wp:simplePos x="0" y="0"/>
          <wp:positionH relativeFrom="page">
            <wp:align>center</wp:align>
          </wp:positionH>
          <wp:positionV relativeFrom="paragraph">
            <wp:posOffset>-155719</wp:posOffset>
          </wp:positionV>
          <wp:extent cx="2336555" cy="1012507"/>
          <wp:effectExtent l="0" t="0" r="6985" b="0"/>
          <wp:wrapSquare wrapText="bothSides"/>
          <wp:docPr id="73" name="Picture 73" descr="http://www.newportpagnellcarnival.com/images/sit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ewportpagnellcarnival.com/images/site/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36555" cy="1012507"/>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105C"/>
    <w:multiLevelType w:val="hybridMultilevel"/>
    <w:tmpl w:val="235278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365D87"/>
    <w:multiLevelType w:val="hybridMultilevel"/>
    <w:tmpl w:val="125CCDA6"/>
    <w:lvl w:ilvl="0" w:tplc="E2186B20">
      <w:start w:val="1"/>
      <w:numFmt w:val="decimal"/>
      <w:lvlText w:val="%1)"/>
      <w:lvlJc w:val="left"/>
      <w:pPr>
        <w:ind w:left="851" w:hanging="491"/>
      </w:pPr>
      <w:rPr>
        <w:rFonts w:cstheme="minorBidi"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B141D7"/>
    <w:multiLevelType w:val="hybridMultilevel"/>
    <w:tmpl w:val="294A68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6675EB"/>
    <w:multiLevelType w:val="hybridMultilevel"/>
    <w:tmpl w:val="26F029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9C1519"/>
    <w:multiLevelType w:val="hybridMultilevel"/>
    <w:tmpl w:val="D472B46A"/>
    <w:lvl w:ilvl="0" w:tplc="700E24E6">
      <w:start w:val="1"/>
      <w:numFmt w:val="decimal"/>
      <w:lvlText w:val="%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64453A3"/>
    <w:multiLevelType w:val="hybridMultilevel"/>
    <w:tmpl w:val="4C2ED70A"/>
    <w:lvl w:ilvl="0" w:tplc="700E24E6">
      <w:start w:val="1"/>
      <w:numFmt w:val="decimal"/>
      <w:lvlText w:val="%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316351"/>
    <w:multiLevelType w:val="hybridMultilevel"/>
    <w:tmpl w:val="3ED85730"/>
    <w:lvl w:ilvl="0" w:tplc="5CAE0C8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5C173A32"/>
    <w:multiLevelType w:val="hybridMultilevel"/>
    <w:tmpl w:val="BA9699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316829"/>
    <w:multiLevelType w:val="hybridMultilevel"/>
    <w:tmpl w:val="5D620B8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6240784D"/>
    <w:multiLevelType w:val="hybridMultilevel"/>
    <w:tmpl w:val="D1C29230"/>
    <w:lvl w:ilvl="0" w:tplc="DE4A6D30">
      <w:start w:val="1"/>
      <w:numFmt w:val="decimal"/>
      <w:lvlText w:val="%1)"/>
      <w:lvlJc w:val="left"/>
      <w:pPr>
        <w:ind w:left="720" w:hanging="360"/>
      </w:pPr>
      <w:rPr>
        <w:rFonts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B03B07"/>
    <w:multiLevelType w:val="hybridMultilevel"/>
    <w:tmpl w:val="9760DA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55A4E8A"/>
    <w:multiLevelType w:val="hybridMultilevel"/>
    <w:tmpl w:val="29C4CF0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FD2A7A"/>
    <w:multiLevelType w:val="hybridMultilevel"/>
    <w:tmpl w:val="A2C051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D480716"/>
    <w:multiLevelType w:val="hybridMultilevel"/>
    <w:tmpl w:val="F61C256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7EAA1606"/>
    <w:multiLevelType w:val="hybridMultilevel"/>
    <w:tmpl w:val="341458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3"/>
  </w:num>
  <w:num w:numId="3">
    <w:abstractNumId w:val="14"/>
  </w:num>
  <w:num w:numId="4">
    <w:abstractNumId w:val="0"/>
  </w:num>
  <w:num w:numId="5">
    <w:abstractNumId w:val="1"/>
  </w:num>
  <w:num w:numId="6">
    <w:abstractNumId w:val="9"/>
  </w:num>
  <w:num w:numId="7">
    <w:abstractNumId w:val="5"/>
  </w:num>
  <w:num w:numId="8">
    <w:abstractNumId w:val="4"/>
  </w:num>
  <w:num w:numId="9">
    <w:abstractNumId w:val="7"/>
  </w:num>
  <w:num w:numId="10">
    <w:abstractNumId w:val="8"/>
  </w:num>
  <w:num w:numId="11">
    <w:abstractNumId w:val="11"/>
  </w:num>
  <w:num w:numId="12">
    <w:abstractNumId w:val="10"/>
  </w:num>
  <w:num w:numId="13">
    <w:abstractNumId w:val="13"/>
  </w:num>
  <w:num w:numId="14">
    <w:abstractNumId w:val="1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YxNzQ2tzA2NDI0M7BQ0lEKTi0uzszPAykwNKkFAMCn4aItAAAA"/>
  </w:docVars>
  <w:rsids>
    <w:rsidRoot w:val="0061041C"/>
    <w:rsid w:val="0000052C"/>
    <w:rsid w:val="00000562"/>
    <w:rsid w:val="00015393"/>
    <w:rsid w:val="00020FDA"/>
    <w:rsid w:val="00040110"/>
    <w:rsid w:val="000409A8"/>
    <w:rsid w:val="00043BBD"/>
    <w:rsid w:val="0004588D"/>
    <w:rsid w:val="000472E8"/>
    <w:rsid w:val="00053BA1"/>
    <w:rsid w:val="00067F43"/>
    <w:rsid w:val="00093FA3"/>
    <w:rsid w:val="0009432D"/>
    <w:rsid w:val="000A0E00"/>
    <w:rsid w:val="000C2C41"/>
    <w:rsid w:val="000D1424"/>
    <w:rsid w:val="000D2F9F"/>
    <w:rsid w:val="000D6DF1"/>
    <w:rsid w:val="000E41A0"/>
    <w:rsid w:val="000E4F1C"/>
    <w:rsid w:val="000F112A"/>
    <w:rsid w:val="000F5C89"/>
    <w:rsid w:val="00115A4A"/>
    <w:rsid w:val="00121A3D"/>
    <w:rsid w:val="001360DD"/>
    <w:rsid w:val="00150D64"/>
    <w:rsid w:val="0015692F"/>
    <w:rsid w:val="0016504B"/>
    <w:rsid w:val="001720FC"/>
    <w:rsid w:val="00174E36"/>
    <w:rsid w:val="00175EF0"/>
    <w:rsid w:val="001A22F4"/>
    <w:rsid w:val="001A58C9"/>
    <w:rsid w:val="001A625E"/>
    <w:rsid w:val="001B17FF"/>
    <w:rsid w:val="001B66AB"/>
    <w:rsid w:val="001C0CBB"/>
    <w:rsid w:val="001C20C6"/>
    <w:rsid w:val="001C48D9"/>
    <w:rsid w:val="001D1A10"/>
    <w:rsid w:val="001D222E"/>
    <w:rsid w:val="001D3B08"/>
    <w:rsid w:val="001E17AE"/>
    <w:rsid w:val="001E74E2"/>
    <w:rsid w:val="001F59B5"/>
    <w:rsid w:val="0020381D"/>
    <w:rsid w:val="00205F9C"/>
    <w:rsid w:val="00222AA7"/>
    <w:rsid w:val="00224D02"/>
    <w:rsid w:val="00237E4A"/>
    <w:rsid w:val="00241DB6"/>
    <w:rsid w:val="002446D3"/>
    <w:rsid w:val="00253CD9"/>
    <w:rsid w:val="00256860"/>
    <w:rsid w:val="00262C1D"/>
    <w:rsid w:val="00265FD8"/>
    <w:rsid w:val="0026760E"/>
    <w:rsid w:val="00277CF9"/>
    <w:rsid w:val="00283D89"/>
    <w:rsid w:val="002926A1"/>
    <w:rsid w:val="00295153"/>
    <w:rsid w:val="0029763F"/>
    <w:rsid w:val="002A3B94"/>
    <w:rsid w:val="002A59A4"/>
    <w:rsid w:val="002A632E"/>
    <w:rsid w:val="002B1FBA"/>
    <w:rsid w:val="002B785E"/>
    <w:rsid w:val="002D18ED"/>
    <w:rsid w:val="002E5367"/>
    <w:rsid w:val="002F1173"/>
    <w:rsid w:val="002F49BD"/>
    <w:rsid w:val="002F4DB9"/>
    <w:rsid w:val="00300BDE"/>
    <w:rsid w:val="00303223"/>
    <w:rsid w:val="0030411B"/>
    <w:rsid w:val="003212D2"/>
    <w:rsid w:val="00321500"/>
    <w:rsid w:val="00321C3F"/>
    <w:rsid w:val="0032517F"/>
    <w:rsid w:val="0032621B"/>
    <w:rsid w:val="003321B4"/>
    <w:rsid w:val="00333BB7"/>
    <w:rsid w:val="00370627"/>
    <w:rsid w:val="003737D3"/>
    <w:rsid w:val="00380170"/>
    <w:rsid w:val="003933C3"/>
    <w:rsid w:val="00395CBB"/>
    <w:rsid w:val="003B1740"/>
    <w:rsid w:val="003B2D87"/>
    <w:rsid w:val="003B30C1"/>
    <w:rsid w:val="003C15B1"/>
    <w:rsid w:val="003C18AE"/>
    <w:rsid w:val="003C73B2"/>
    <w:rsid w:val="003D2EF6"/>
    <w:rsid w:val="003E3992"/>
    <w:rsid w:val="003E42CB"/>
    <w:rsid w:val="003F169B"/>
    <w:rsid w:val="00401802"/>
    <w:rsid w:val="00402991"/>
    <w:rsid w:val="004068C1"/>
    <w:rsid w:val="00426DE1"/>
    <w:rsid w:val="00433B47"/>
    <w:rsid w:val="00444BAE"/>
    <w:rsid w:val="00466A45"/>
    <w:rsid w:val="00467676"/>
    <w:rsid w:val="00471E97"/>
    <w:rsid w:val="00491BBB"/>
    <w:rsid w:val="0049317F"/>
    <w:rsid w:val="004A425D"/>
    <w:rsid w:val="004B35A1"/>
    <w:rsid w:val="004C10DB"/>
    <w:rsid w:val="004D446D"/>
    <w:rsid w:val="004D6B0A"/>
    <w:rsid w:val="004E23A9"/>
    <w:rsid w:val="004E6039"/>
    <w:rsid w:val="004E720F"/>
    <w:rsid w:val="004F143D"/>
    <w:rsid w:val="004F68BF"/>
    <w:rsid w:val="00513CD1"/>
    <w:rsid w:val="00527F06"/>
    <w:rsid w:val="005326C4"/>
    <w:rsid w:val="0053392B"/>
    <w:rsid w:val="005346B7"/>
    <w:rsid w:val="00540E7F"/>
    <w:rsid w:val="00554C46"/>
    <w:rsid w:val="00557C61"/>
    <w:rsid w:val="00564C8A"/>
    <w:rsid w:val="00593B98"/>
    <w:rsid w:val="005A6BC1"/>
    <w:rsid w:val="005B38C6"/>
    <w:rsid w:val="005B3F17"/>
    <w:rsid w:val="005B441F"/>
    <w:rsid w:val="005C708E"/>
    <w:rsid w:val="005D111F"/>
    <w:rsid w:val="005E077D"/>
    <w:rsid w:val="005E0968"/>
    <w:rsid w:val="006002A1"/>
    <w:rsid w:val="0061041C"/>
    <w:rsid w:val="006343D9"/>
    <w:rsid w:val="006513F4"/>
    <w:rsid w:val="00653EAA"/>
    <w:rsid w:val="00656C93"/>
    <w:rsid w:val="0067250A"/>
    <w:rsid w:val="00673A34"/>
    <w:rsid w:val="006773EE"/>
    <w:rsid w:val="00677E9E"/>
    <w:rsid w:val="00677F3E"/>
    <w:rsid w:val="006850E5"/>
    <w:rsid w:val="006925A7"/>
    <w:rsid w:val="00694D11"/>
    <w:rsid w:val="006A210E"/>
    <w:rsid w:val="006B5B2E"/>
    <w:rsid w:val="006B7133"/>
    <w:rsid w:val="006C2BF4"/>
    <w:rsid w:val="006C6B34"/>
    <w:rsid w:val="006E2871"/>
    <w:rsid w:val="006F308E"/>
    <w:rsid w:val="00700117"/>
    <w:rsid w:val="00715FEF"/>
    <w:rsid w:val="007170CF"/>
    <w:rsid w:val="007254D0"/>
    <w:rsid w:val="00727022"/>
    <w:rsid w:val="00730E90"/>
    <w:rsid w:val="0074578D"/>
    <w:rsid w:val="00746B98"/>
    <w:rsid w:val="0075042A"/>
    <w:rsid w:val="007515BE"/>
    <w:rsid w:val="007660E5"/>
    <w:rsid w:val="00775310"/>
    <w:rsid w:val="00782DEF"/>
    <w:rsid w:val="007917CB"/>
    <w:rsid w:val="00793F48"/>
    <w:rsid w:val="007A10E3"/>
    <w:rsid w:val="007A456F"/>
    <w:rsid w:val="007B2807"/>
    <w:rsid w:val="007B31C5"/>
    <w:rsid w:val="007B6007"/>
    <w:rsid w:val="007B7408"/>
    <w:rsid w:val="007C6CB5"/>
    <w:rsid w:val="007D5F75"/>
    <w:rsid w:val="007E2CAA"/>
    <w:rsid w:val="007F00E2"/>
    <w:rsid w:val="008005FD"/>
    <w:rsid w:val="0081168C"/>
    <w:rsid w:val="0081688B"/>
    <w:rsid w:val="00824AFA"/>
    <w:rsid w:val="00825443"/>
    <w:rsid w:val="00831066"/>
    <w:rsid w:val="00840763"/>
    <w:rsid w:val="008437D9"/>
    <w:rsid w:val="00871125"/>
    <w:rsid w:val="00871498"/>
    <w:rsid w:val="0087402E"/>
    <w:rsid w:val="00881D21"/>
    <w:rsid w:val="008868A3"/>
    <w:rsid w:val="008B3507"/>
    <w:rsid w:val="008C1D08"/>
    <w:rsid w:val="008C3812"/>
    <w:rsid w:val="008D49C9"/>
    <w:rsid w:val="008D73DC"/>
    <w:rsid w:val="008D7796"/>
    <w:rsid w:val="008F0237"/>
    <w:rsid w:val="008F3C76"/>
    <w:rsid w:val="008F4D33"/>
    <w:rsid w:val="009010C3"/>
    <w:rsid w:val="00904167"/>
    <w:rsid w:val="00906845"/>
    <w:rsid w:val="00906AA9"/>
    <w:rsid w:val="00931327"/>
    <w:rsid w:val="00935E3B"/>
    <w:rsid w:val="00946083"/>
    <w:rsid w:val="0095136C"/>
    <w:rsid w:val="00956C9E"/>
    <w:rsid w:val="0095755F"/>
    <w:rsid w:val="009642DD"/>
    <w:rsid w:val="00964BC2"/>
    <w:rsid w:val="00974D55"/>
    <w:rsid w:val="0098062C"/>
    <w:rsid w:val="0098368F"/>
    <w:rsid w:val="009847B7"/>
    <w:rsid w:val="009857D2"/>
    <w:rsid w:val="00986C62"/>
    <w:rsid w:val="009A1E0C"/>
    <w:rsid w:val="009C01F9"/>
    <w:rsid w:val="009C684F"/>
    <w:rsid w:val="009C6F52"/>
    <w:rsid w:val="009D378F"/>
    <w:rsid w:val="009E3FC2"/>
    <w:rsid w:val="009E4A03"/>
    <w:rsid w:val="009F4957"/>
    <w:rsid w:val="00A10EA4"/>
    <w:rsid w:val="00A26D21"/>
    <w:rsid w:val="00A33B75"/>
    <w:rsid w:val="00A37847"/>
    <w:rsid w:val="00A37E75"/>
    <w:rsid w:val="00A43F58"/>
    <w:rsid w:val="00A44828"/>
    <w:rsid w:val="00A4543C"/>
    <w:rsid w:val="00A4776B"/>
    <w:rsid w:val="00A528D9"/>
    <w:rsid w:val="00A6098F"/>
    <w:rsid w:val="00A85BF8"/>
    <w:rsid w:val="00A868E9"/>
    <w:rsid w:val="00AA1968"/>
    <w:rsid w:val="00AA2692"/>
    <w:rsid w:val="00AB17F2"/>
    <w:rsid w:val="00AB4269"/>
    <w:rsid w:val="00AD6314"/>
    <w:rsid w:val="00AD670F"/>
    <w:rsid w:val="00AE1546"/>
    <w:rsid w:val="00AF1942"/>
    <w:rsid w:val="00B01355"/>
    <w:rsid w:val="00B01FF9"/>
    <w:rsid w:val="00B05278"/>
    <w:rsid w:val="00B14A73"/>
    <w:rsid w:val="00B22047"/>
    <w:rsid w:val="00B23C23"/>
    <w:rsid w:val="00B27BD9"/>
    <w:rsid w:val="00B40DC0"/>
    <w:rsid w:val="00B44919"/>
    <w:rsid w:val="00B44D4D"/>
    <w:rsid w:val="00B5072F"/>
    <w:rsid w:val="00B508B1"/>
    <w:rsid w:val="00B6173D"/>
    <w:rsid w:val="00B67873"/>
    <w:rsid w:val="00B81F0A"/>
    <w:rsid w:val="00BA08E8"/>
    <w:rsid w:val="00BA24B0"/>
    <w:rsid w:val="00BA34E0"/>
    <w:rsid w:val="00BA5F30"/>
    <w:rsid w:val="00BA7FED"/>
    <w:rsid w:val="00BB0444"/>
    <w:rsid w:val="00BC47E2"/>
    <w:rsid w:val="00BD4072"/>
    <w:rsid w:val="00BD68CA"/>
    <w:rsid w:val="00BE5F0C"/>
    <w:rsid w:val="00BF282E"/>
    <w:rsid w:val="00BF4527"/>
    <w:rsid w:val="00BF7421"/>
    <w:rsid w:val="00C00DD3"/>
    <w:rsid w:val="00C05754"/>
    <w:rsid w:val="00C10C2C"/>
    <w:rsid w:val="00C153A7"/>
    <w:rsid w:val="00C16FE2"/>
    <w:rsid w:val="00C214EA"/>
    <w:rsid w:val="00C303C3"/>
    <w:rsid w:val="00C331F8"/>
    <w:rsid w:val="00C44D09"/>
    <w:rsid w:val="00C46312"/>
    <w:rsid w:val="00C511E5"/>
    <w:rsid w:val="00C61849"/>
    <w:rsid w:val="00C628B9"/>
    <w:rsid w:val="00C644F7"/>
    <w:rsid w:val="00C6712C"/>
    <w:rsid w:val="00C74BAA"/>
    <w:rsid w:val="00C758C9"/>
    <w:rsid w:val="00C853CD"/>
    <w:rsid w:val="00C866A1"/>
    <w:rsid w:val="00C96354"/>
    <w:rsid w:val="00CA2375"/>
    <w:rsid w:val="00CA3A61"/>
    <w:rsid w:val="00CA633F"/>
    <w:rsid w:val="00CA6CBF"/>
    <w:rsid w:val="00CB2C81"/>
    <w:rsid w:val="00CB668B"/>
    <w:rsid w:val="00CB7913"/>
    <w:rsid w:val="00CC0D4F"/>
    <w:rsid w:val="00CC649A"/>
    <w:rsid w:val="00CD3295"/>
    <w:rsid w:val="00CE0AC5"/>
    <w:rsid w:val="00CE5A05"/>
    <w:rsid w:val="00D00AAC"/>
    <w:rsid w:val="00D06BE9"/>
    <w:rsid w:val="00D13DFF"/>
    <w:rsid w:val="00D170A1"/>
    <w:rsid w:val="00D25DE0"/>
    <w:rsid w:val="00D27AC3"/>
    <w:rsid w:val="00D40286"/>
    <w:rsid w:val="00D50A5E"/>
    <w:rsid w:val="00D537D4"/>
    <w:rsid w:val="00D54A81"/>
    <w:rsid w:val="00D54B97"/>
    <w:rsid w:val="00D60638"/>
    <w:rsid w:val="00D6229D"/>
    <w:rsid w:val="00D670B9"/>
    <w:rsid w:val="00D870E4"/>
    <w:rsid w:val="00D9489D"/>
    <w:rsid w:val="00D9775B"/>
    <w:rsid w:val="00DB5DE7"/>
    <w:rsid w:val="00DC1704"/>
    <w:rsid w:val="00DC35DD"/>
    <w:rsid w:val="00DC63F4"/>
    <w:rsid w:val="00DE3057"/>
    <w:rsid w:val="00DF6A02"/>
    <w:rsid w:val="00E01DCD"/>
    <w:rsid w:val="00E05DB0"/>
    <w:rsid w:val="00E10686"/>
    <w:rsid w:val="00E202C9"/>
    <w:rsid w:val="00E22D60"/>
    <w:rsid w:val="00E30CD8"/>
    <w:rsid w:val="00E37899"/>
    <w:rsid w:val="00E459B3"/>
    <w:rsid w:val="00E47664"/>
    <w:rsid w:val="00E54A94"/>
    <w:rsid w:val="00E614CD"/>
    <w:rsid w:val="00E722EB"/>
    <w:rsid w:val="00E84794"/>
    <w:rsid w:val="00E96875"/>
    <w:rsid w:val="00E96CE8"/>
    <w:rsid w:val="00EA1960"/>
    <w:rsid w:val="00EA37A0"/>
    <w:rsid w:val="00ED4B36"/>
    <w:rsid w:val="00EE2E7A"/>
    <w:rsid w:val="00EE729E"/>
    <w:rsid w:val="00F015AC"/>
    <w:rsid w:val="00F0164A"/>
    <w:rsid w:val="00F03E70"/>
    <w:rsid w:val="00F1034A"/>
    <w:rsid w:val="00F278A3"/>
    <w:rsid w:val="00F40AFC"/>
    <w:rsid w:val="00F54CAA"/>
    <w:rsid w:val="00F55AC5"/>
    <w:rsid w:val="00F648A5"/>
    <w:rsid w:val="00F64DBA"/>
    <w:rsid w:val="00F95832"/>
    <w:rsid w:val="00FA28D3"/>
    <w:rsid w:val="00FA4F7E"/>
    <w:rsid w:val="00FA5917"/>
    <w:rsid w:val="00FB4E37"/>
    <w:rsid w:val="00FC25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6DA5DC"/>
  <w15:docId w15:val="{D8A602B4-D0B7-4FD2-9FA7-16BE39A61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10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4527"/>
    <w:pPr>
      <w:ind w:left="720"/>
      <w:contextualSpacing/>
    </w:pPr>
  </w:style>
  <w:style w:type="paragraph" w:styleId="Header">
    <w:name w:val="header"/>
    <w:basedOn w:val="Normal"/>
    <w:link w:val="HeaderChar"/>
    <w:uiPriority w:val="99"/>
    <w:unhideWhenUsed/>
    <w:rsid w:val="00DB5D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DE7"/>
  </w:style>
  <w:style w:type="paragraph" w:styleId="Footer">
    <w:name w:val="footer"/>
    <w:basedOn w:val="Normal"/>
    <w:link w:val="FooterChar"/>
    <w:uiPriority w:val="99"/>
    <w:unhideWhenUsed/>
    <w:rsid w:val="00DB5D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DE7"/>
  </w:style>
  <w:style w:type="character" w:styleId="Hyperlink">
    <w:name w:val="Hyperlink"/>
    <w:basedOn w:val="DefaultParagraphFont"/>
    <w:uiPriority w:val="99"/>
    <w:unhideWhenUsed/>
    <w:rsid w:val="00DB5DE7"/>
    <w:rPr>
      <w:color w:val="0563C1" w:themeColor="hyperlink"/>
      <w:u w:val="single"/>
    </w:rPr>
  </w:style>
  <w:style w:type="paragraph" w:styleId="NoSpacing">
    <w:name w:val="No Spacing"/>
    <w:uiPriority w:val="1"/>
    <w:qFormat/>
    <w:rsid w:val="00B4491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942807">
      <w:bodyDiv w:val="1"/>
      <w:marLeft w:val="0"/>
      <w:marRight w:val="0"/>
      <w:marTop w:val="0"/>
      <w:marBottom w:val="0"/>
      <w:divBdr>
        <w:top w:val="none" w:sz="0" w:space="0" w:color="auto"/>
        <w:left w:val="none" w:sz="0" w:space="0" w:color="auto"/>
        <w:bottom w:val="none" w:sz="0" w:space="0" w:color="auto"/>
        <w:right w:val="none" w:sz="0" w:space="0" w:color="auto"/>
      </w:divBdr>
    </w:div>
    <w:div w:id="607125775">
      <w:bodyDiv w:val="1"/>
      <w:marLeft w:val="0"/>
      <w:marRight w:val="0"/>
      <w:marTop w:val="0"/>
      <w:marBottom w:val="0"/>
      <w:divBdr>
        <w:top w:val="none" w:sz="0" w:space="0" w:color="auto"/>
        <w:left w:val="none" w:sz="0" w:space="0" w:color="auto"/>
        <w:bottom w:val="none" w:sz="0" w:space="0" w:color="auto"/>
        <w:right w:val="none" w:sz="0" w:space="0" w:color="auto"/>
      </w:divBdr>
    </w:div>
    <w:div w:id="189249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678</Words>
  <Characters>386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i Tibble</dc:creator>
  <cp:lastModifiedBy>Andrew Roe</cp:lastModifiedBy>
  <cp:revision>3</cp:revision>
  <cp:lastPrinted>2016-01-06T19:31:00Z</cp:lastPrinted>
  <dcterms:created xsi:type="dcterms:W3CDTF">2021-09-21T16:40:00Z</dcterms:created>
  <dcterms:modified xsi:type="dcterms:W3CDTF">2021-09-24T20:08:00Z</dcterms:modified>
</cp:coreProperties>
</file>